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41DCA6" w14:textId="679F7CFE" w:rsidR="00B61588" w:rsidRDefault="003D2C30" w:rsidP="003D2C30">
      <w:pPr>
        <w:pStyle w:val="Heading1"/>
      </w:pPr>
      <w:r>
        <w:t>P</w:t>
      </w:r>
      <w:r w:rsidR="009B2CE9">
        <w:t>hysical Layer</w:t>
      </w:r>
    </w:p>
    <w:p w14:paraId="34E06230" w14:textId="7B3896CF" w:rsidR="003D2C30" w:rsidRDefault="009B2CE9" w:rsidP="009B2CE9">
      <w:pPr>
        <w:pStyle w:val="Heading2"/>
        <w:rPr>
          <w:lang w:val="en-NZ"/>
        </w:rPr>
      </w:pPr>
      <w:r>
        <w:rPr>
          <w:lang w:val="en-NZ"/>
        </w:rPr>
        <w:t>Outline</w:t>
      </w:r>
    </w:p>
    <w:p w14:paraId="48F53F7D" w14:textId="77777777" w:rsidR="009B2CE9" w:rsidRPr="009B2CE9" w:rsidRDefault="009B2CE9" w:rsidP="00FC3DB7">
      <w:pPr>
        <w:pStyle w:val="ListParagraph"/>
        <w:numPr>
          <w:ilvl w:val="0"/>
          <w:numId w:val="1"/>
        </w:numPr>
        <w:rPr>
          <w:lang w:val="en-NZ"/>
        </w:rPr>
      </w:pPr>
      <w:r w:rsidRPr="009B2CE9">
        <w:t>Circuits and Data Flow</w:t>
      </w:r>
    </w:p>
    <w:p w14:paraId="03916EE3" w14:textId="77777777" w:rsidR="009B2CE9" w:rsidRPr="009B2CE9" w:rsidRDefault="009B2CE9" w:rsidP="00FC3DB7">
      <w:pPr>
        <w:pStyle w:val="ListParagraph"/>
        <w:numPr>
          <w:ilvl w:val="0"/>
          <w:numId w:val="1"/>
        </w:numPr>
        <w:rPr>
          <w:lang w:val="en-NZ"/>
        </w:rPr>
      </w:pPr>
      <w:r w:rsidRPr="009B2CE9">
        <w:t>Multiplexing</w:t>
      </w:r>
    </w:p>
    <w:p w14:paraId="7D57B116" w14:textId="77777777" w:rsidR="009B2CE9" w:rsidRPr="009B2CE9" w:rsidRDefault="009B2CE9" w:rsidP="00FC3DB7">
      <w:pPr>
        <w:pStyle w:val="ListParagraph"/>
        <w:numPr>
          <w:ilvl w:val="0"/>
          <w:numId w:val="1"/>
        </w:numPr>
        <w:rPr>
          <w:lang w:val="en-NZ"/>
        </w:rPr>
      </w:pPr>
      <w:r w:rsidRPr="009B2CE9">
        <w:t>Media</w:t>
      </w:r>
    </w:p>
    <w:p w14:paraId="283182CB" w14:textId="77777777" w:rsidR="009B2CE9" w:rsidRPr="009B2CE9" w:rsidRDefault="009B2CE9" w:rsidP="00FC3DB7">
      <w:pPr>
        <w:pStyle w:val="ListParagraph"/>
        <w:numPr>
          <w:ilvl w:val="0"/>
          <w:numId w:val="1"/>
        </w:numPr>
        <w:rPr>
          <w:lang w:val="en-NZ"/>
        </w:rPr>
      </w:pPr>
      <w:r w:rsidRPr="009B2CE9">
        <w:t>Digital Transmission of Digital Data</w:t>
      </w:r>
    </w:p>
    <w:p w14:paraId="0E736B82" w14:textId="77777777" w:rsidR="009B2CE9" w:rsidRPr="009B2CE9" w:rsidRDefault="009B2CE9" w:rsidP="00FC3DB7">
      <w:pPr>
        <w:pStyle w:val="ListParagraph"/>
        <w:numPr>
          <w:ilvl w:val="0"/>
          <w:numId w:val="1"/>
        </w:numPr>
        <w:rPr>
          <w:lang w:val="en-NZ"/>
        </w:rPr>
      </w:pPr>
      <w:r w:rsidRPr="009B2CE9">
        <w:t>Analog Transmission of Digital Data</w:t>
      </w:r>
    </w:p>
    <w:p w14:paraId="7CF011D2" w14:textId="77777777" w:rsidR="009B2CE9" w:rsidRPr="009B2CE9" w:rsidRDefault="009B2CE9" w:rsidP="00FC3DB7">
      <w:pPr>
        <w:pStyle w:val="ListParagraph"/>
        <w:numPr>
          <w:ilvl w:val="0"/>
          <w:numId w:val="1"/>
        </w:numPr>
        <w:rPr>
          <w:lang w:val="en-NZ"/>
        </w:rPr>
      </w:pPr>
      <w:r w:rsidRPr="009B2CE9">
        <w:t>Digital Transmission of Analog Data</w:t>
      </w:r>
    </w:p>
    <w:p w14:paraId="20E89CF4" w14:textId="77777777" w:rsidR="009B2CE9" w:rsidRPr="009B2CE9" w:rsidRDefault="009B2CE9" w:rsidP="00FC3DB7">
      <w:pPr>
        <w:pStyle w:val="ListParagraph"/>
        <w:numPr>
          <w:ilvl w:val="0"/>
          <w:numId w:val="1"/>
        </w:numPr>
        <w:rPr>
          <w:lang w:val="en-NZ"/>
        </w:rPr>
      </w:pPr>
      <w:r w:rsidRPr="009B2CE9">
        <w:t>Implications for Management</w:t>
      </w:r>
    </w:p>
    <w:p w14:paraId="44FE735E" w14:textId="7A755F87" w:rsidR="009B2CE9" w:rsidRDefault="009B2CE9" w:rsidP="009B2CE9">
      <w:pPr>
        <w:pStyle w:val="Heading2"/>
        <w:rPr>
          <w:lang w:val="en-NZ"/>
        </w:rPr>
      </w:pPr>
      <w:r>
        <w:rPr>
          <w:lang w:val="en-NZ"/>
        </w:rPr>
        <w:t>Physical Layer: intro</w:t>
      </w:r>
    </w:p>
    <w:p w14:paraId="32FC58E5" w14:textId="77777777" w:rsidR="009B2CE9" w:rsidRPr="009B2CE9" w:rsidRDefault="009B2CE9" w:rsidP="00FC3DB7">
      <w:pPr>
        <w:pStyle w:val="ListParagraph"/>
        <w:numPr>
          <w:ilvl w:val="0"/>
          <w:numId w:val="2"/>
        </w:numPr>
        <w:rPr>
          <w:lang w:val="en-NZ"/>
        </w:rPr>
      </w:pPr>
      <w:r w:rsidRPr="009B2CE9">
        <w:t>Layer 1 in the Internet model</w:t>
      </w:r>
    </w:p>
    <w:p w14:paraId="15EB268E" w14:textId="698BC703" w:rsidR="009B2CE9" w:rsidRPr="009B2CE9" w:rsidRDefault="009B2CE9" w:rsidP="00FC3DB7">
      <w:pPr>
        <w:pStyle w:val="ListParagraph"/>
        <w:numPr>
          <w:ilvl w:val="0"/>
          <w:numId w:val="2"/>
        </w:numPr>
        <w:rPr>
          <w:lang w:val="en-NZ"/>
        </w:rPr>
      </w:pPr>
      <w:r w:rsidRPr="009B2CE9">
        <w:t>Focus on transmission over circuits</w:t>
      </w:r>
    </w:p>
    <w:p w14:paraId="7932D57F" w14:textId="325EB647" w:rsidR="009B2CE9" w:rsidRPr="009B2CE9" w:rsidRDefault="009B2CE9" w:rsidP="00FC3DB7">
      <w:pPr>
        <w:pStyle w:val="ListParagraph"/>
        <w:numPr>
          <w:ilvl w:val="0"/>
          <w:numId w:val="2"/>
        </w:numPr>
        <w:rPr>
          <w:lang w:val="en-NZ"/>
        </w:rPr>
      </w:pPr>
      <w:r w:rsidRPr="009B2CE9">
        <w:rPr>
          <w:lang w:val="en-NZ"/>
        </w:rPr>
        <w:drawing>
          <wp:anchor distT="0" distB="0" distL="114300" distR="114300" simplePos="0" relativeHeight="251633152" behindDoc="1" locked="0" layoutInCell="1" allowOverlap="1" wp14:anchorId="648BD028" wp14:editId="1037382B">
            <wp:simplePos x="0" y="0"/>
            <wp:positionH relativeFrom="column">
              <wp:posOffset>4421448</wp:posOffset>
            </wp:positionH>
            <wp:positionV relativeFrom="paragraph">
              <wp:posOffset>212479</wp:posOffset>
            </wp:positionV>
            <wp:extent cx="1562100" cy="2166620"/>
            <wp:effectExtent l="0" t="0" r="0" b="5080"/>
            <wp:wrapTight wrapText="bothSides">
              <wp:wrapPolygon edited="0">
                <wp:start x="0" y="0"/>
                <wp:lineTo x="0" y="21461"/>
                <wp:lineTo x="21337" y="21461"/>
                <wp:lineTo x="2133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2166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B2CE9">
        <w:t xml:space="preserve">Types of Circuits </w:t>
      </w:r>
    </w:p>
    <w:p w14:paraId="2E356705" w14:textId="4B5AD923" w:rsidR="009B2CE9" w:rsidRPr="009B2CE9" w:rsidRDefault="009B2CE9" w:rsidP="00FC3DB7">
      <w:pPr>
        <w:pStyle w:val="ListParagraph"/>
        <w:numPr>
          <w:ilvl w:val="1"/>
          <w:numId w:val="2"/>
        </w:numPr>
        <w:rPr>
          <w:lang w:val="en-NZ"/>
        </w:rPr>
      </w:pPr>
      <w:r w:rsidRPr="009B2CE9">
        <w:rPr>
          <w:b/>
          <w:bCs/>
        </w:rPr>
        <w:t xml:space="preserve">Physical circuits </w:t>
      </w:r>
      <w:r w:rsidRPr="009B2CE9">
        <w:t>connect devices &amp; include wires</w:t>
      </w:r>
    </w:p>
    <w:p w14:paraId="51BDE449" w14:textId="4318A70D" w:rsidR="009B2CE9" w:rsidRPr="009B2CE9" w:rsidRDefault="009B2CE9" w:rsidP="00FC3DB7">
      <w:pPr>
        <w:pStyle w:val="ListParagraph"/>
        <w:numPr>
          <w:ilvl w:val="1"/>
          <w:numId w:val="2"/>
        </w:numPr>
        <w:rPr>
          <w:lang w:val="en-NZ"/>
        </w:rPr>
      </w:pPr>
      <w:r w:rsidRPr="009B2CE9">
        <w:rPr>
          <w:b/>
          <w:bCs/>
        </w:rPr>
        <w:t xml:space="preserve">Logical circuits </w:t>
      </w:r>
      <w:r w:rsidRPr="009B2CE9">
        <w:t>refer to the transmission characteristics of the circuit</w:t>
      </w:r>
    </w:p>
    <w:p w14:paraId="2131D2AC" w14:textId="43C20F11" w:rsidR="009B2CE9" w:rsidRPr="009B2CE9" w:rsidRDefault="009B2CE9" w:rsidP="00FC3DB7">
      <w:pPr>
        <w:pStyle w:val="ListParagraph"/>
        <w:numPr>
          <w:ilvl w:val="0"/>
          <w:numId w:val="2"/>
        </w:numPr>
        <w:rPr>
          <w:lang w:val="en-NZ"/>
        </w:rPr>
      </w:pPr>
      <w:r w:rsidRPr="009B2CE9">
        <w:t>Physical and logical circuits may be the same or different.  For example, in  multiplexing, one physical wire may carry several logical circuits</w:t>
      </w:r>
    </w:p>
    <w:p w14:paraId="344954D2" w14:textId="768382C1" w:rsidR="003D2C30" w:rsidRDefault="003D2C30" w:rsidP="003D2C30">
      <w:pPr>
        <w:rPr>
          <w:lang w:val="en-NZ"/>
        </w:rPr>
      </w:pPr>
    </w:p>
    <w:p w14:paraId="2E3C1276" w14:textId="519D0585" w:rsidR="009B2CE9" w:rsidRDefault="009B2CE9" w:rsidP="003D2C30">
      <w:pPr>
        <w:rPr>
          <w:lang w:val="en-NZ"/>
        </w:rPr>
      </w:pPr>
    </w:p>
    <w:p w14:paraId="0FE99231" w14:textId="0E9A113C" w:rsidR="009B2CE9" w:rsidRDefault="009B2CE9" w:rsidP="003D2C30">
      <w:pPr>
        <w:rPr>
          <w:lang w:val="en-NZ"/>
        </w:rPr>
      </w:pPr>
    </w:p>
    <w:p w14:paraId="4793DD73" w14:textId="1B001269" w:rsidR="009B2CE9" w:rsidRDefault="009B2CE9" w:rsidP="009B2CE9">
      <w:pPr>
        <w:pStyle w:val="Heading2"/>
      </w:pPr>
      <w:r w:rsidRPr="009B2CE9">
        <w:lastRenderedPageBreak/>
        <w:drawing>
          <wp:anchor distT="0" distB="0" distL="114300" distR="114300" simplePos="0" relativeHeight="251635200" behindDoc="1" locked="0" layoutInCell="1" allowOverlap="1" wp14:anchorId="0F76E056" wp14:editId="3172923A">
            <wp:simplePos x="0" y="0"/>
            <wp:positionH relativeFrom="column">
              <wp:posOffset>3827591</wp:posOffset>
            </wp:positionH>
            <wp:positionV relativeFrom="paragraph">
              <wp:posOffset>300241</wp:posOffset>
            </wp:positionV>
            <wp:extent cx="1990725" cy="771525"/>
            <wp:effectExtent l="0" t="0" r="9525" b="9525"/>
            <wp:wrapTight wrapText="bothSides">
              <wp:wrapPolygon edited="0">
                <wp:start x="0" y="0"/>
                <wp:lineTo x="0" y="21333"/>
                <wp:lineTo x="21497" y="21333"/>
                <wp:lineTo x="2149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B2CE9">
        <w:t>Types of Data Transmitted</w:t>
      </w:r>
    </w:p>
    <w:p w14:paraId="79BEA953" w14:textId="06678826" w:rsidR="009B2CE9" w:rsidRPr="009B2CE9" w:rsidRDefault="009B2CE9" w:rsidP="00FC3DB7">
      <w:pPr>
        <w:pStyle w:val="ListParagraph"/>
        <w:numPr>
          <w:ilvl w:val="0"/>
          <w:numId w:val="3"/>
        </w:numPr>
        <w:rPr>
          <w:b/>
          <w:bCs/>
          <w:lang w:val="en-NZ"/>
        </w:rPr>
      </w:pPr>
      <w:r w:rsidRPr="009B2CE9">
        <w:rPr>
          <w:b/>
          <w:bCs/>
        </w:rPr>
        <w:t>Analog data</w:t>
      </w:r>
    </w:p>
    <w:p w14:paraId="2272C5D9" w14:textId="05800302" w:rsidR="009B2CE9" w:rsidRPr="009B2CE9" w:rsidRDefault="009B2CE9" w:rsidP="00FC3DB7">
      <w:pPr>
        <w:pStyle w:val="ListParagraph"/>
        <w:numPr>
          <w:ilvl w:val="1"/>
          <w:numId w:val="3"/>
        </w:numPr>
        <w:rPr>
          <w:lang w:val="en-NZ"/>
        </w:rPr>
      </w:pPr>
      <w:r w:rsidRPr="009B2CE9">
        <w:t>Produced by telephones</w:t>
      </w:r>
    </w:p>
    <w:p w14:paraId="281CD081" w14:textId="77777777" w:rsidR="009B2CE9" w:rsidRPr="009B2CE9" w:rsidRDefault="009B2CE9" w:rsidP="00FC3DB7">
      <w:pPr>
        <w:pStyle w:val="ListParagraph"/>
        <w:numPr>
          <w:ilvl w:val="1"/>
          <w:numId w:val="3"/>
        </w:numPr>
        <w:rPr>
          <w:lang w:val="en-NZ"/>
        </w:rPr>
      </w:pPr>
      <w:r w:rsidRPr="009B2CE9">
        <w:t xml:space="preserve">Sound waves, which vary continuously over time, </w:t>
      </w:r>
      <w:r w:rsidRPr="009B2CE9">
        <w:rPr>
          <w:i/>
          <w:iCs/>
        </w:rPr>
        <w:t>analog</w:t>
      </w:r>
      <w:r w:rsidRPr="009B2CE9">
        <w:t xml:space="preserve">ous to one’s voice </w:t>
      </w:r>
    </w:p>
    <w:p w14:paraId="7477A0F4" w14:textId="74E937D3" w:rsidR="009B2CE9" w:rsidRPr="009B2CE9" w:rsidRDefault="009B2CE9" w:rsidP="00FC3DB7">
      <w:pPr>
        <w:pStyle w:val="ListParagraph"/>
        <w:numPr>
          <w:ilvl w:val="1"/>
          <w:numId w:val="3"/>
        </w:numPr>
        <w:rPr>
          <w:lang w:val="en-NZ"/>
        </w:rPr>
      </w:pPr>
      <w:r w:rsidRPr="009B2CE9">
        <w:t>Can take on any value in a wide range of possibilities</w:t>
      </w:r>
    </w:p>
    <w:p w14:paraId="2C66A468" w14:textId="5AB2CAE9" w:rsidR="009B2CE9" w:rsidRPr="009B2CE9" w:rsidRDefault="009B2CE9" w:rsidP="00FC3DB7">
      <w:pPr>
        <w:pStyle w:val="ListParagraph"/>
        <w:numPr>
          <w:ilvl w:val="0"/>
          <w:numId w:val="3"/>
        </w:numPr>
        <w:rPr>
          <w:b/>
          <w:bCs/>
          <w:lang w:val="en-NZ"/>
        </w:rPr>
      </w:pPr>
      <w:r w:rsidRPr="009B2CE9">
        <w:rPr>
          <w:b/>
          <w:bCs/>
        </w:rPr>
        <w:drawing>
          <wp:anchor distT="0" distB="0" distL="114300" distR="114300" simplePos="0" relativeHeight="251637248" behindDoc="1" locked="0" layoutInCell="1" allowOverlap="1" wp14:anchorId="418BFA62" wp14:editId="13609549">
            <wp:simplePos x="0" y="0"/>
            <wp:positionH relativeFrom="column">
              <wp:posOffset>3902747</wp:posOffset>
            </wp:positionH>
            <wp:positionV relativeFrom="paragraph">
              <wp:posOffset>5715</wp:posOffset>
            </wp:positionV>
            <wp:extent cx="1971675" cy="657225"/>
            <wp:effectExtent l="0" t="0" r="9525" b="9525"/>
            <wp:wrapTight wrapText="bothSides">
              <wp:wrapPolygon edited="0">
                <wp:start x="0" y="0"/>
                <wp:lineTo x="0" y="21287"/>
                <wp:lineTo x="21496" y="21287"/>
                <wp:lineTo x="21496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B2CE9">
        <w:rPr>
          <w:b/>
          <w:bCs/>
        </w:rPr>
        <w:t>Digital data</w:t>
      </w:r>
    </w:p>
    <w:p w14:paraId="78BDF5AE" w14:textId="77777777" w:rsidR="009B2CE9" w:rsidRPr="009B2CE9" w:rsidRDefault="009B2CE9" w:rsidP="00FC3DB7">
      <w:pPr>
        <w:pStyle w:val="ListParagraph"/>
        <w:numPr>
          <w:ilvl w:val="1"/>
          <w:numId w:val="3"/>
        </w:numPr>
        <w:rPr>
          <w:lang w:val="en-NZ"/>
        </w:rPr>
      </w:pPr>
      <w:r w:rsidRPr="009B2CE9">
        <w:t>Produced by computers, in binary form</w:t>
      </w:r>
    </w:p>
    <w:p w14:paraId="2A87147D" w14:textId="77777777" w:rsidR="009B2CE9" w:rsidRPr="009B2CE9" w:rsidRDefault="009B2CE9" w:rsidP="00FC3DB7">
      <w:pPr>
        <w:pStyle w:val="ListParagraph"/>
        <w:numPr>
          <w:ilvl w:val="1"/>
          <w:numId w:val="3"/>
        </w:numPr>
        <w:rPr>
          <w:lang w:val="en-NZ"/>
        </w:rPr>
      </w:pPr>
      <w:r w:rsidRPr="009B2CE9">
        <w:t xml:space="preserve">Information is represented as code in a series of ones and zeros </w:t>
      </w:r>
    </w:p>
    <w:p w14:paraId="1B29D80E" w14:textId="71D14106" w:rsidR="009B2CE9" w:rsidRPr="009B2CE9" w:rsidRDefault="009B2CE9" w:rsidP="00FC3DB7">
      <w:pPr>
        <w:pStyle w:val="ListParagraph"/>
        <w:numPr>
          <w:ilvl w:val="1"/>
          <w:numId w:val="3"/>
        </w:numPr>
        <w:rPr>
          <w:lang w:val="en-NZ"/>
        </w:rPr>
      </w:pPr>
      <w:r w:rsidRPr="009B2CE9">
        <w:t>All digital data is either on or off, 0 or 1</w:t>
      </w:r>
    </w:p>
    <w:p w14:paraId="03B86BDC" w14:textId="3F361487" w:rsidR="009B2CE9" w:rsidRDefault="009B2CE9" w:rsidP="009B2CE9">
      <w:pPr>
        <w:pStyle w:val="Heading2"/>
        <w:rPr>
          <w:lang w:val="en-NZ"/>
        </w:rPr>
      </w:pPr>
      <w:r>
        <w:rPr>
          <w:lang w:val="en-NZ"/>
        </w:rPr>
        <w:t>Types of Transmissions</w:t>
      </w:r>
    </w:p>
    <w:p w14:paraId="057E45D1" w14:textId="77777777" w:rsidR="009B2CE9" w:rsidRPr="00376A91" w:rsidRDefault="009B2CE9" w:rsidP="00FC3DB7">
      <w:pPr>
        <w:pStyle w:val="ListParagraph"/>
        <w:numPr>
          <w:ilvl w:val="0"/>
          <w:numId w:val="4"/>
        </w:numPr>
        <w:rPr>
          <w:b/>
          <w:bCs/>
          <w:lang w:val="en-NZ"/>
        </w:rPr>
      </w:pPr>
      <w:r w:rsidRPr="00376A91">
        <w:rPr>
          <w:b/>
          <w:bCs/>
        </w:rPr>
        <w:t xml:space="preserve">Analog transmissions </w:t>
      </w:r>
    </w:p>
    <w:p w14:paraId="58492563" w14:textId="77777777" w:rsidR="009B2CE9" w:rsidRPr="009B2CE9" w:rsidRDefault="009B2CE9" w:rsidP="00FC3DB7">
      <w:pPr>
        <w:pStyle w:val="ListParagraph"/>
        <w:numPr>
          <w:ilvl w:val="1"/>
          <w:numId w:val="4"/>
        </w:numPr>
        <w:rPr>
          <w:lang w:val="en-NZ"/>
        </w:rPr>
      </w:pPr>
      <w:r w:rsidRPr="009B2CE9">
        <w:t>Analog data transmitted in analog form</w:t>
      </w:r>
    </w:p>
    <w:p w14:paraId="092C253A" w14:textId="77777777" w:rsidR="009B2CE9" w:rsidRPr="009B2CE9" w:rsidRDefault="009B2CE9" w:rsidP="00FC3DB7">
      <w:pPr>
        <w:pStyle w:val="ListParagraph"/>
        <w:numPr>
          <w:ilvl w:val="1"/>
          <w:numId w:val="4"/>
        </w:numPr>
        <w:rPr>
          <w:lang w:val="en-NZ"/>
        </w:rPr>
      </w:pPr>
      <w:r w:rsidRPr="009B2CE9">
        <w:t>Examples of analog data being sent using analog transmissions are broadcast TV and radio</w:t>
      </w:r>
    </w:p>
    <w:p w14:paraId="7D9CE8E0" w14:textId="77777777" w:rsidR="009B2CE9" w:rsidRPr="00376A91" w:rsidRDefault="009B2CE9" w:rsidP="00FC3DB7">
      <w:pPr>
        <w:pStyle w:val="ListParagraph"/>
        <w:numPr>
          <w:ilvl w:val="0"/>
          <w:numId w:val="4"/>
        </w:numPr>
        <w:rPr>
          <w:b/>
          <w:bCs/>
          <w:lang w:val="en-NZ"/>
        </w:rPr>
      </w:pPr>
      <w:r w:rsidRPr="00376A91">
        <w:rPr>
          <w:b/>
          <w:bCs/>
        </w:rPr>
        <w:t>Digital transmissions</w:t>
      </w:r>
    </w:p>
    <w:p w14:paraId="079ECC2B" w14:textId="77777777" w:rsidR="009B2CE9" w:rsidRPr="009B2CE9" w:rsidRDefault="009B2CE9" w:rsidP="00FC3DB7">
      <w:pPr>
        <w:pStyle w:val="ListParagraph"/>
        <w:numPr>
          <w:ilvl w:val="1"/>
          <w:numId w:val="4"/>
        </w:numPr>
        <w:rPr>
          <w:lang w:val="en-NZ"/>
        </w:rPr>
      </w:pPr>
      <w:r w:rsidRPr="009B2CE9">
        <w:t>Made of discrete square waves with a clear beginning and ending</w:t>
      </w:r>
    </w:p>
    <w:p w14:paraId="720B4B96" w14:textId="77777777" w:rsidR="009B2CE9" w:rsidRPr="009B2CE9" w:rsidRDefault="009B2CE9" w:rsidP="00FC3DB7">
      <w:pPr>
        <w:pStyle w:val="ListParagraph"/>
        <w:numPr>
          <w:ilvl w:val="1"/>
          <w:numId w:val="4"/>
        </w:numPr>
        <w:rPr>
          <w:lang w:val="en-NZ"/>
        </w:rPr>
      </w:pPr>
      <w:r w:rsidRPr="009B2CE9">
        <w:t>Computer networks send digital data using digital transmissions</w:t>
      </w:r>
    </w:p>
    <w:p w14:paraId="365F9BA6" w14:textId="77777777" w:rsidR="009B2CE9" w:rsidRPr="00376A91" w:rsidRDefault="009B2CE9" w:rsidP="00FC3DB7">
      <w:pPr>
        <w:pStyle w:val="ListParagraph"/>
        <w:numPr>
          <w:ilvl w:val="0"/>
          <w:numId w:val="4"/>
        </w:numPr>
        <w:rPr>
          <w:b/>
          <w:bCs/>
          <w:lang w:val="en-NZ"/>
        </w:rPr>
      </w:pPr>
      <w:r w:rsidRPr="00376A91">
        <w:rPr>
          <w:b/>
          <w:bCs/>
        </w:rPr>
        <w:t xml:space="preserve">Data converted between analog and digital formats </w:t>
      </w:r>
    </w:p>
    <w:p w14:paraId="0CE30759" w14:textId="77777777" w:rsidR="009B2CE9" w:rsidRPr="009B2CE9" w:rsidRDefault="009B2CE9" w:rsidP="00FC3DB7">
      <w:pPr>
        <w:pStyle w:val="ListParagraph"/>
        <w:numPr>
          <w:ilvl w:val="1"/>
          <w:numId w:val="4"/>
        </w:numPr>
        <w:rPr>
          <w:lang w:val="en-NZ"/>
        </w:rPr>
      </w:pPr>
      <w:r w:rsidRPr="009B2CE9">
        <w:t>Modem (modulator/demodulator):  used when digital data is sent as an analog transmission</w:t>
      </w:r>
    </w:p>
    <w:p w14:paraId="7C9DA537" w14:textId="2BB66F0E" w:rsidR="009B2CE9" w:rsidRPr="009B2CE9" w:rsidRDefault="009B2CE9" w:rsidP="00FC3DB7">
      <w:pPr>
        <w:pStyle w:val="ListParagraph"/>
        <w:numPr>
          <w:ilvl w:val="1"/>
          <w:numId w:val="4"/>
        </w:numPr>
        <w:rPr>
          <w:lang w:val="en-NZ"/>
        </w:rPr>
      </w:pPr>
      <w:r w:rsidRPr="009B2CE9">
        <w:t>Codec (coder/decoder): used when analog data is sent via digital transmission</w:t>
      </w:r>
    </w:p>
    <w:p w14:paraId="10CF3C0A" w14:textId="63E21218" w:rsidR="009B2CE9" w:rsidRDefault="009B2CE9" w:rsidP="009B2CE9">
      <w:pPr>
        <w:rPr>
          <w:lang w:val="en-NZ"/>
        </w:rPr>
      </w:pPr>
    </w:p>
    <w:p w14:paraId="72DD0AA4" w14:textId="24EE334F" w:rsidR="009B2CE9" w:rsidRDefault="009B2CE9" w:rsidP="009B2CE9">
      <w:pPr>
        <w:rPr>
          <w:lang w:val="en-NZ"/>
        </w:rPr>
      </w:pPr>
    </w:p>
    <w:p w14:paraId="61332FBE" w14:textId="7A5DAD6E" w:rsidR="009B2CE9" w:rsidRDefault="009B2CE9" w:rsidP="009B2CE9">
      <w:pPr>
        <w:pStyle w:val="Heading2"/>
        <w:rPr>
          <w:lang w:val="en-NZ"/>
        </w:rPr>
      </w:pPr>
      <w:r>
        <w:rPr>
          <w:lang w:val="en-NZ"/>
        </w:rPr>
        <w:lastRenderedPageBreak/>
        <w:t>Digital Transmission: Advantages</w:t>
      </w:r>
    </w:p>
    <w:p w14:paraId="18C670FA" w14:textId="77777777" w:rsidR="009B2CE9" w:rsidRPr="009B2CE9" w:rsidRDefault="009B2CE9" w:rsidP="00FC3DB7">
      <w:pPr>
        <w:pStyle w:val="ListParagraph"/>
        <w:numPr>
          <w:ilvl w:val="0"/>
          <w:numId w:val="5"/>
        </w:numPr>
        <w:rPr>
          <w:lang w:val="en-NZ"/>
        </w:rPr>
      </w:pPr>
      <w:r w:rsidRPr="009B2CE9">
        <w:rPr>
          <w:b/>
          <w:bCs/>
        </w:rPr>
        <w:t>Produces fewer errors</w:t>
      </w:r>
    </w:p>
    <w:p w14:paraId="0FE8EDA1" w14:textId="77777777" w:rsidR="009B2CE9" w:rsidRPr="009B2CE9" w:rsidRDefault="009B2CE9" w:rsidP="00FC3DB7">
      <w:pPr>
        <w:pStyle w:val="ListParagraph"/>
        <w:numPr>
          <w:ilvl w:val="1"/>
          <w:numId w:val="5"/>
        </w:numPr>
        <w:rPr>
          <w:lang w:val="en-NZ"/>
        </w:rPr>
      </w:pPr>
      <w:r w:rsidRPr="009B2CE9">
        <w:t>Easier to detect and correct errors, since transmitted data is binary (1s and 0s, only two distinct values)</w:t>
      </w:r>
    </w:p>
    <w:p w14:paraId="75F105EA" w14:textId="2306A8D8" w:rsidR="009B2CE9" w:rsidRPr="009B2CE9" w:rsidRDefault="009B2CE9" w:rsidP="00FC3DB7">
      <w:pPr>
        <w:pStyle w:val="ListParagraph"/>
        <w:numPr>
          <w:ilvl w:val="1"/>
          <w:numId w:val="5"/>
        </w:numPr>
        <w:rPr>
          <w:lang w:val="en-NZ"/>
        </w:rPr>
      </w:pPr>
      <w:r w:rsidRPr="009B2CE9">
        <w:t>A weak square wave can easily be propagated again in perfect form, allowing more crisp transmission than analog</w:t>
      </w:r>
    </w:p>
    <w:p w14:paraId="3A7CC656" w14:textId="77777777" w:rsidR="009B2CE9" w:rsidRPr="009B2CE9" w:rsidRDefault="009B2CE9" w:rsidP="00FC3DB7">
      <w:pPr>
        <w:pStyle w:val="ListParagraph"/>
        <w:numPr>
          <w:ilvl w:val="0"/>
          <w:numId w:val="5"/>
        </w:numPr>
        <w:rPr>
          <w:lang w:val="en-NZ"/>
        </w:rPr>
      </w:pPr>
      <w:r w:rsidRPr="009B2CE9">
        <w:rPr>
          <w:b/>
          <w:bCs/>
        </w:rPr>
        <w:t>Permits higher maximum transmission rates</w:t>
      </w:r>
    </w:p>
    <w:p w14:paraId="5FD1B379" w14:textId="2B62E80D" w:rsidR="009B2CE9" w:rsidRPr="009B2CE9" w:rsidRDefault="009B2CE9" w:rsidP="00FC3DB7">
      <w:pPr>
        <w:pStyle w:val="ListParagraph"/>
        <w:numPr>
          <w:ilvl w:val="1"/>
          <w:numId w:val="5"/>
        </w:numPr>
        <w:rPr>
          <w:lang w:val="en-NZ"/>
        </w:rPr>
      </w:pPr>
      <w:r w:rsidRPr="009B2CE9">
        <w:t xml:space="preserve">e.g., </w:t>
      </w:r>
      <w:r>
        <w:t>o</w:t>
      </w:r>
      <w:r w:rsidRPr="009B2CE9">
        <w:t>ptical fiber designed for digital transmission</w:t>
      </w:r>
    </w:p>
    <w:p w14:paraId="0ADF07D2" w14:textId="77777777" w:rsidR="009B2CE9" w:rsidRPr="009B2CE9" w:rsidRDefault="009B2CE9" w:rsidP="00FC3DB7">
      <w:pPr>
        <w:pStyle w:val="ListParagraph"/>
        <w:numPr>
          <w:ilvl w:val="0"/>
          <w:numId w:val="5"/>
        </w:numPr>
        <w:rPr>
          <w:lang w:val="en-NZ"/>
        </w:rPr>
      </w:pPr>
      <w:r w:rsidRPr="009B2CE9">
        <w:rPr>
          <w:b/>
          <w:bCs/>
        </w:rPr>
        <w:t>More efficient</w:t>
      </w:r>
    </w:p>
    <w:p w14:paraId="293BB51E" w14:textId="77777777" w:rsidR="009B2CE9" w:rsidRPr="009B2CE9" w:rsidRDefault="009B2CE9" w:rsidP="00FC3DB7">
      <w:pPr>
        <w:pStyle w:val="ListParagraph"/>
        <w:numPr>
          <w:ilvl w:val="1"/>
          <w:numId w:val="5"/>
        </w:numPr>
        <w:rPr>
          <w:lang w:val="en-NZ"/>
        </w:rPr>
      </w:pPr>
      <w:r w:rsidRPr="009B2CE9">
        <w:t>Possible to send more digital data through a given circuit, circuit can be “packed”</w:t>
      </w:r>
    </w:p>
    <w:p w14:paraId="72A011B8" w14:textId="77777777" w:rsidR="009B2CE9" w:rsidRPr="009B2CE9" w:rsidRDefault="009B2CE9" w:rsidP="00FC3DB7">
      <w:pPr>
        <w:pStyle w:val="ListParagraph"/>
        <w:numPr>
          <w:ilvl w:val="0"/>
          <w:numId w:val="5"/>
        </w:numPr>
        <w:rPr>
          <w:lang w:val="en-NZ"/>
        </w:rPr>
      </w:pPr>
      <w:r w:rsidRPr="009B2CE9">
        <w:rPr>
          <w:b/>
          <w:bCs/>
        </w:rPr>
        <w:t>More secure</w:t>
      </w:r>
    </w:p>
    <w:p w14:paraId="01D4A72D" w14:textId="77777777" w:rsidR="009B2CE9" w:rsidRPr="009B2CE9" w:rsidRDefault="009B2CE9" w:rsidP="00FC3DB7">
      <w:pPr>
        <w:pStyle w:val="ListParagraph"/>
        <w:numPr>
          <w:ilvl w:val="1"/>
          <w:numId w:val="5"/>
        </w:numPr>
        <w:rPr>
          <w:lang w:val="en-NZ"/>
        </w:rPr>
      </w:pPr>
      <w:r w:rsidRPr="009B2CE9">
        <w:t>Easier to encrypt digital bit stream</w:t>
      </w:r>
    </w:p>
    <w:p w14:paraId="561E090B" w14:textId="77777777" w:rsidR="009B2CE9" w:rsidRPr="009B2CE9" w:rsidRDefault="009B2CE9" w:rsidP="00FC3DB7">
      <w:pPr>
        <w:pStyle w:val="ListParagraph"/>
        <w:numPr>
          <w:ilvl w:val="0"/>
          <w:numId w:val="5"/>
        </w:numPr>
        <w:rPr>
          <w:lang w:val="en-NZ"/>
        </w:rPr>
      </w:pPr>
      <w:r w:rsidRPr="009B2CE9">
        <w:rPr>
          <w:b/>
          <w:bCs/>
        </w:rPr>
        <w:t xml:space="preserve">Simpler to integrate voice, video and data </w:t>
      </w:r>
    </w:p>
    <w:p w14:paraId="594DBE78" w14:textId="0C6D007C" w:rsidR="009B2CE9" w:rsidRPr="009B2CE9" w:rsidRDefault="009B2CE9" w:rsidP="00FC3DB7">
      <w:pPr>
        <w:pStyle w:val="ListParagraph"/>
        <w:numPr>
          <w:ilvl w:val="1"/>
          <w:numId w:val="5"/>
        </w:numPr>
        <w:rPr>
          <w:lang w:val="en-NZ"/>
        </w:rPr>
      </w:pPr>
      <w:r w:rsidRPr="009B2CE9">
        <w:t xml:space="preserve">Easier mix and match </w:t>
      </w:r>
      <w:r>
        <w:t>of voice</w:t>
      </w:r>
      <w:r w:rsidRPr="009B2CE9">
        <w:t xml:space="preserve">, </w:t>
      </w:r>
      <w:r>
        <w:t>video</w:t>
      </w:r>
      <w:r w:rsidRPr="009B2CE9">
        <w:t xml:space="preserve">, </w:t>
      </w:r>
      <w:r>
        <w:t>data</w:t>
      </w:r>
      <w:r w:rsidRPr="009B2CE9">
        <w:t xml:space="preserve"> on the same circuit, since all signals made up of 0’s and 1’s</w:t>
      </w:r>
    </w:p>
    <w:p w14:paraId="52DC03DF" w14:textId="09DB0161" w:rsidR="00927D79" w:rsidRPr="00927D79" w:rsidRDefault="00927D79" w:rsidP="00927D79">
      <w:pPr>
        <w:pStyle w:val="Heading2"/>
        <w:rPr>
          <w:lang w:val="en-NZ"/>
        </w:rPr>
      </w:pPr>
      <w:r w:rsidRPr="00927D79">
        <w:rPr>
          <w:lang w:val="en-NZ"/>
        </w:rPr>
        <w:t>Digital Transmission</w:t>
      </w:r>
      <w:r>
        <w:rPr>
          <w:lang w:val="en-NZ"/>
        </w:rPr>
        <w:t>: Disadvantages</w:t>
      </w:r>
    </w:p>
    <w:p w14:paraId="68E9B5FD" w14:textId="25178D54" w:rsidR="00927D79" w:rsidRPr="00927D79" w:rsidRDefault="00927D79" w:rsidP="00FC3DB7">
      <w:pPr>
        <w:pStyle w:val="ListParagraph"/>
        <w:numPr>
          <w:ilvl w:val="0"/>
          <w:numId w:val="6"/>
        </w:numPr>
        <w:rPr>
          <w:b/>
          <w:bCs/>
          <w:lang w:val="en-NZ"/>
        </w:rPr>
      </w:pPr>
      <w:r w:rsidRPr="00927D79">
        <w:rPr>
          <w:b/>
          <w:bCs/>
          <w:lang w:val="en-NZ"/>
        </w:rPr>
        <w:t xml:space="preserve">More </w:t>
      </w:r>
      <w:r>
        <w:rPr>
          <w:b/>
          <w:bCs/>
          <w:lang w:val="en-NZ"/>
        </w:rPr>
        <w:t>b</w:t>
      </w:r>
      <w:r w:rsidRPr="00927D79">
        <w:rPr>
          <w:b/>
          <w:bCs/>
          <w:lang w:val="en-NZ"/>
        </w:rPr>
        <w:t xml:space="preserve">andwidth </w:t>
      </w:r>
      <w:r>
        <w:rPr>
          <w:b/>
          <w:bCs/>
          <w:lang w:val="en-NZ"/>
        </w:rPr>
        <w:t>r</w:t>
      </w:r>
      <w:r w:rsidRPr="00927D79">
        <w:rPr>
          <w:b/>
          <w:bCs/>
          <w:lang w:val="en-NZ"/>
        </w:rPr>
        <w:t xml:space="preserve">equirement </w:t>
      </w:r>
    </w:p>
    <w:p w14:paraId="14963A06" w14:textId="033D7CCF" w:rsidR="00927D79" w:rsidRPr="00927D79" w:rsidRDefault="00927D79" w:rsidP="00FC3DB7">
      <w:pPr>
        <w:pStyle w:val="ListParagraph"/>
        <w:numPr>
          <w:ilvl w:val="1"/>
          <w:numId w:val="6"/>
        </w:numPr>
        <w:rPr>
          <w:lang w:val="en-NZ"/>
        </w:rPr>
      </w:pPr>
      <w:r w:rsidRPr="00927D79">
        <w:rPr>
          <w:lang w:val="en-NZ"/>
        </w:rPr>
        <w:t>requires more bandwidth, which</w:t>
      </w:r>
      <w:r w:rsidRPr="00927D79">
        <w:rPr>
          <w:lang w:val="en-NZ"/>
        </w:rPr>
        <w:t xml:space="preserve"> is costly and limited.</w:t>
      </w:r>
    </w:p>
    <w:p w14:paraId="4D8392D7" w14:textId="1395A157" w:rsidR="00927D79" w:rsidRPr="00927D79" w:rsidRDefault="00927D79" w:rsidP="00FC3DB7">
      <w:pPr>
        <w:pStyle w:val="ListParagraph"/>
        <w:numPr>
          <w:ilvl w:val="0"/>
          <w:numId w:val="6"/>
        </w:numPr>
        <w:rPr>
          <w:b/>
          <w:bCs/>
          <w:lang w:val="en-NZ"/>
        </w:rPr>
      </w:pPr>
      <w:r w:rsidRPr="00927D79">
        <w:rPr>
          <w:b/>
          <w:bCs/>
          <w:lang w:val="en-NZ"/>
        </w:rPr>
        <w:t>A</w:t>
      </w:r>
      <w:r w:rsidRPr="00927D79">
        <w:rPr>
          <w:b/>
          <w:bCs/>
          <w:lang w:val="en-NZ"/>
        </w:rPr>
        <w:t>dditional circuitry</w:t>
      </w:r>
      <w:r w:rsidRPr="00927D79">
        <w:rPr>
          <w:b/>
          <w:bCs/>
          <w:lang w:val="en-NZ"/>
        </w:rPr>
        <w:t xml:space="preserve"> required</w:t>
      </w:r>
      <w:r w:rsidRPr="00927D79">
        <w:rPr>
          <w:b/>
          <w:bCs/>
          <w:lang w:val="en-NZ"/>
        </w:rPr>
        <w:t xml:space="preserve"> for encoding and decoding</w:t>
      </w:r>
    </w:p>
    <w:p w14:paraId="3ED57206" w14:textId="77777777" w:rsidR="00927D79" w:rsidRPr="00927D79" w:rsidRDefault="00927D79" w:rsidP="00FC3DB7">
      <w:pPr>
        <w:pStyle w:val="ListParagraph"/>
        <w:numPr>
          <w:ilvl w:val="0"/>
          <w:numId w:val="6"/>
        </w:numPr>
        <w:rPr>
          <w:b/>
          <w:bCs/>
          <w:lang w:val="en-NZ"/>
        </w:rPr>
      </w:pPr>
      <w:r w:rsidRPr="00927D79">
        <w:rPr>
          <w:b/>
          <w:bCs/>
          <w:lang w:val="en-NZ"/>
        </w:rPr>
        <w:t xml:space="preserve">Require Synchronization: </w:t>
      </w:r>
    </w:p>
    <w:p w14:paraId="71A7F8EC" w14:textId="6E5B4791" w:rsidR="00927D79" w:rsidRPr="00927D79" w:rsidRDefault="00927D79" w:rsidP="00FC3DB7">
      <w:pPr>
        <w:pStyle w:val="ListParagraph"/>
        <w:numPr>
          <w:ilvl w:val="1"/>
          <w:numId w:val="6"/>
        </w:numPr>
        <w:rPr>
          <w:lang w:val="en-NZ"/>
        </w:rPr>
      </w:pPr>
      <w:r w:rsidRPr="00927D79">
        <w:rPr>
          <w:lang w:val="en-NZ"/>
        </w:rPr>
        <w:t>Digital transmissions require precise time synchronization between the clocks in transmitter and receiver.</w:t>
      </w:r>
    </w:p>
    <w:p w14:paraId="7052EA3F" w14:textId="77777777" w:rsidR="00927D79" w:rsidRDefault="00927D79" w:rsidP="009B2CE9">
      <w:pPr>
        <w:rPr>
          <w:lang w:val="en-NZ"/>
        </w:rPr>
      </w:pPr>
    </w:p>
    <w:p w14:paraId="4CB84CA5" w14:textId="1D841CD5" w:rsidR="009B2CE9" w:rsidRDefault="009B2CE9" w:rsidP="00927D79">
      <w:pPr>
        <w:pStyle w:val="Heading2"/>
        <w:rPr>
          <w:lang w:val="en-NZ"/>
        </w:rPr>
      </w:pPr>
      <w:r>
        <w:rPr>
          <w:lang w:val="en-NZ"/>
        </w:rPr>
        <w:lastRenderedPageBreak/>
        <w:t>Circuits</w:t>
      </w:r>
    </w:p>
    <w:p w14:paraId="7AB4B81B" w14:textId="77777777" w:rsidR="00927D79" w:rsidRPr="00927D79" w:rsidRDefault="00927D79" w:rsidP="00FC3DB7">
      <w:pPr>
        <w:pStyle w:val="ListParagraph"/>
        <w:numPr>
          <w:ilvl w:val="0"/>
          <w:numId w:val="7"/>
        </w:numPr>
        <w:rPr>
          <w:lang w:val="en-NZ"/>
        </w:rPr>
      </w:pPr>
      <w:r w:rsidRPr="00927D79">
        <w:t>Circuit Configuration</w:t>
      </w:r>
    </w:p>
    <w:p w14:paraId="0207E032" w14:textId="77777777" w:rsidR="00927D79" w:rsidRPr="00927D79" w:rsidRDefault="00927D79" w:rsidP="00FC3DB7">
      <w:pPr>
        <w:pStyle w:val="ListParagraph"/>
        <w:numPr>
          <w:ilvl w:val="1"/>
          <w:numId w:val="7"/>
        </w:numPr>
        <w:rPr>
          <w:lang w:val="en-NZ"/>
        </w:rPr>
      </w:pPr>
      <w:r w:rsidRPr="00927D79">
        <w:rPr>
          <w:b/>
          <w:bCs/>
        </w:rPr>
        <w:t>Point-to-Point</w:t>
      </w:r>
      <w:r w:rsidRPr="00927D79">
        <w:t xml:space="preserve"> circuits include most wired connections today</w:t>
      </w:r>
    </w:p>
    <w:p w14:paraId="03307F5D" w14:textId="77777777" w:rsidR="00927D79" w:rsidRPr="00927D79" w:rsidRDefault="00927D79" w:rsidP="00FC3DB7">
      <w:pPr>
        <w:pStyle w:val="ListParagraph"/>
        <w:numPr>
          <w:ilvl w:val="1"/>
          <w:numId w:val="7"/>
        </w:numPr>
        <w:rPr>
          <w:lang w:val="en-NZ"/>
        </w:rPr>
      </w:pPr>
      <w:r w:rsidRPr="00927D79">
        <w:rPr>
          <w:b/>
          <w:bCs/>
        </w:rPr>
        <w:t>Multipoint</w:t>
      </w:r>
      <w:r w:rsidRPr="00927D79">
        <w:t xml:space="preserve"> circuits are most commonly used in wireless today</w:t>
      </w:r>
    </w:p>
    <w:p w14:paraId="7692B1CE" w14:textId="5981AA61" w:rsidR="00927D79" w:rsidRPr="00927D79" w:rsidRDefault="00927D79" w:rsidP="00FC3DB7">
      <w:pPr>
        <w:pStyle w:val="ListParagraph"/>
        <w:numPr>
          <w:ilvl w:val="0"/>
          <w:numId w:val="7"/>
        </w:numPr>
        <w:rPr>
          <w:lang w:val="en-NZ"/>
        </w:rPr>
      </w:pPr>
      <w:r w:rsidRPr="00927D79">
        <w:t>Shared circuits (multipoint) are less expensive</w:t>
      </w:r>
    </w:p>
    <w:p w14:paraId="5E722633" w14:textId="12534718" w:rsidR="00927D79" w:rsidRDefault="00927D79" w:rsidP="00927D79">
      <w:pPr>
        <w:jc w:val="center"/>
        <w:rPr>
          <w:lang w:val="en-NZ"/>
        </w:rPr>
      </w:pPr>
      <w:r w:rsidRPr="00927D79">
        <w:rPr>
          <w:lang w:val="en-NZ"/>
        </w:rPr>
        <w:drawing>
          <wp:inline distT="0" distB="0" distL="0" distR="0" wp14:anchorId="5B014BCB" wp14:editId="7B4BDFAB">
            <wp:extent cx="4155743" cy="16584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63714" cy="1661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B0EBB" w14:textId="74DF9C5E" w:rsidR="00927D79" w:rsidRDefault="00927D79" w:rsidP="00927D79">
      <w:pPr>
        <w:pStyle w:val="Heading2"/>
      </w:pPr>
      <w:r w:rsidRPr="00927D79">
        <w:t>Data Flow</w:t>
      </w:r>
    </w:p>
    <w:p w14:paraId="26CEEEC3" w14:textId="631565E9" w:rsidR="00927D79" w:rsidRPr="00927D79" w:rsidRDefault="00927D79" w:rsidP="00FC3DB7">
      <w:pPr>
        <w:pStyle w:val="ListParagraph"/>
        <w:numPr>
          <w:ilvl w:val="0"/>
          <w:numId w:val="8"/>
        </w:numPr>
        <w:rPr>
          <w:lang w:val="en-NZ"/>
        </w:rPr>
      </w:pPr>
      <w:r>
        <w:t>Simplex: d</w:t>
      </w:r>
      <w:r w:rsidRPr="00927D79">
        <w:t xml:space="preserve">ata flows in </w:t>
      </w:r>
      <w:r w:rsidRPr="00927D79">
        <w:rPr>
          <w:b/>
          <w:bCs/>
        </w:rPr>
        <w:t>one direction</w:t>
      </w:r>
    </w:p>
    <w:p w14:paraId="6BAA7D36" w14:textId="217B4815" w:rsidR="00927D79" w:rsidRPr="00927D79" w:rsidRDefault="00927D79" w:rsidP="00FC3DB7">
      <w:pPr>
        <w:pStyle w:val="ListParagraph"/>
        <w:numPr>
          <w:ilvl w:val="0"/>
          <w:numId w:val="8"/>
        </w:numPr>
        <w:rPr>
          <w:lang w:val="en-NZ"/>
        </w:rPr>
      </w:pPr>
      <w:r>
        <w:t>Half-duplex: d</w:t>
      </w:r>
      <w:r w:rsidRPr="00927D79">
        <w:t xml:space="preserve">ata flows </w:t>
      </w:r>
      <w:r w:rsidRPr="00927D79">
        <w:rPr>
          <w:b/>
          <w:bCs/>
        </w:rPr>
        <w:t>both directions</w:t>
      </w:r>
      <w:r w:rsidRPr="00927D79">
        <w:t xml:space="preserve">, but only </w:t>
      </w:r>
      <w:r w:rsidRPr="00927D79">
        <w:rPr>
          <w:b/>
          <w:bCs/>
        </w:rPr>
        <w:t>one at a time</w:t>
      </w:r>
    </w:p>
    <w:p w14:paraId="58CA34C7" w14:textId="1E025808" w:rsidR="009B2CE9" w:rsidRPr="00927D79" w:rsidRDefault="00927D79" w:rsidP="00FC3DB7">
      <w:pPr>
        <w:pStyle w:val="ListParagraph"/>
        <w:numPr>
          <w:ilvl w:val="0"/>
          <w:numId w:val="8"/>
        </w:numPr>
        <w:rPr>
          <w:lang w:val="en-NZ"/>
        </w:rPr>
      </w:pPr>
      <w:r>
        <w:t>Full-duplex: d</w:t>
      </w:r>
      <w:r w:rsidRPr="00927D79">
        <w:t xml:space="preserve">ata flows simultaneously in </w:t>
      </w:r>
      <w:r w:rsidRPr="00927D79">
        <w:rPr>
          <w:b/>
          <w:bCs/>
        </w:rPr>
        <w:t>both directions</w:t>
      </w:r>
    </w:p>
    <w:p w14:paraId="76D34C3E" w14:textId="1BA1D9FC" w:rsidR="009B2CE9" w:rsidRDefault="00927D79" w:rsidP="00927D79">
      <w:pPr>
        <w:jc w:val="center"/>
        <w:rPr>
          <w:lang w:val="en-NZ"/>
        </w:rPr>
      </w:pPr>
      <w:r>
        <w:rPr>
          <w:noProof/>
        </w:rPr>
        <w:drawing>
          <wp:inline distT="0" distB="0" distL="0" distR="0" wp14:anchorId="3AFC6CD7" wp14:editId="28D08E45">
            <wp:extent cx="2142699" cy="1913984"/>
            <wp:effectExtent l="0" t="0" r="0" b="0"/>
            <wp:docPr id="8" name="Picture 8" descr="c03f003.eps"/>
            <wp:cNvGraphicFramePr xmlns:a="http://schemas.openxmlformats.org/drawingml/2006/main"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03f003.eps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7910" cy="1918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345743" w14:textId="12048075" w:rsidR="00927D79" w:rsidRDefault="00927D79" w:rsidP="009B2CE9">
      <w:pPr>
        <w:rPr>
          <w:lang w:val="en-NZ"/>
        </w:rPr>
      </w:pPr>
    </w:p>
    <w:p w14:paraId="51C0B72F" w14:textId="69406621" w:rsidR="00927D79" w:rsidRDefault="00927D79" w:rsidP="009B2CE9">
      <w:pPr>
        <w:rPr>
          <w:lang w:val="en-NZ"/>
        </w:rPr>
      </w:pPr>
    </w:p>
    <w:p w14:paraId="669AFAF2" w14:textId="42C24BEF" w:rsidR="00927D79" w:rsidRDefault="00927D79" w:rsidP="00927D79">
      <w:pPr>
        <w:pStyle w:val="Heading2"/>
        <w:rPr>
          <w:lang w:val="en-NZ"/>
        </w:rPr>
      </w:pPr>
      <w:r>
        <w:rPr>
          <w:lang w:val="en-NZ"/>
        </w:rPr>
        <w:lastRenderedPageBreak/>
        <w:t>Multiplexing</w:t>
      </w:r>
    </w:p>
    <w:p w14:paraId="1EE1586D" w14:textId="77777777" w:rsidR="00927D79" w:rsidRPr="00927D79" w:rsidRDefault="00927D79" w:rsidP="00FC3DB7">
      <w:pPr>
        <w:pStyle w:val="ListParagraph"/>
        <w:numPr>
          <w:ilvl w:val="0"/>
          <w:numId w:val="9"/>
        </w:numPr>
        <w:rPr>
          <w:lang w:val="en-NZ"/>
        </w:rPr>
      </w:pPr>
      <w:r w:rsidRPr="00927D79">
        <w:t>Divide high-speed circuit into several slower (logical) circuits</w:t>
      </w:r>
    </w:p>
    <w:p w14:paraId="460A021F" w14:textId="77777777" w:rsidR="00927D79" w:rsidRPr="00927D79" w:rsidRDefault="00927D79" w:rsidP="00FC3DB7">
      <w:pPr>
        <w:pStyle w:val="ListParagraph"/>
        <w:numPr>
          <w:ilvl w:val="0"/>
          <w:numId w:val="9"/>
        </w:numPr>
        <w:rPr>
          <w:lang w:val="en-NZ"/>
        </w:rPr>
      </w:pPr>
      <w:r w:rsidRPr="00927D79">
        <w:t>Main advantage is cost</w:t>
      </w:r>
    </w:p>
    <w:p w14:paraId="090045C4" w14:textId="77777777" w:rsidR="00927D79" w:rsidRPr="00927D79" w:rsidRDefault="00927D79" w:rsidP="00FC3DB7">
      <w:pPr>
        <w:pStyle w:val="ListParagraph"/>
        <w:numPr>
          <w:ilvl w:val="0"/>
          <w:numId w:val="9"/>
        </w:numPr>
        <w:rPr>
          <w:lang w:val="en-NZ"/>
        </w:rPr>
      </w:pPr>
      <w:r w:rsidRPr="00927D79">
        <w:t>Categories of multiplexing</w:t>
      </w:r>
    </w:p>
    <w:p w14:paraId="6A813642" w14:textId="77777777" w:rsidR="00927D79" w:rsidRPr="00927D79" w:rsidRDefault="00927D79" w:rsidP="00FC3DB7">
      <w:pPr>
        <w:pStyle w:val="ListParagraph"/>
        <w:numPr>
          <w:ilvl w:val="1"/>
          <w:numId w:val="9"/>
        </w:numPr>
        <w:rPr>
          <w:lang w:val="en-NZ"/>
        </w:rPr>
      </w:pPr>
      <w:r w:rsidRPr="00927D79">
        <w:t>Frequency/Wavelength</w:t>
      </w:r>
    </w:p>
    <w:p w14:paraId="7A0B7BCF" w14:textId="47694378" w:rsidR="00927D79" w:rsidRPr="00927D79" w:rsidRDefault="00927D79" w:rsidP="00FC3DB7">
      <w:pPr>
        <w:pStyle w:val="ListParagraph"/>
        <w:numPr>
          <w:ilvl w:val="1"/>
          <w:numId w:val="9"/>
        </w:numPr>
        <w:rPr>
          <w:lang w:val="en-NZ"/>
        </w:rPr>
      </w:pPr>
      <w:r w:rsidRPr="00927D79">
        <w:t>Time</w:t>
      </w:r>
    </w:p>
    <w:p w14:paraId="2C4E31E7" w14:textId="490A271F" w:rsidR="00927D79" w:rsidRDefault="00927D79" w:rsidP="00927D79">
      <w:pPr>
        <w:jc w:val="center"/>
        <w:rPr>
          <w:lang w:val="en-NZ"/>
        </w:rPr>
      </w:pPr>
      <w:r>
        <w:rPr>
          <w:noProof/>
          <w:lang w:val="en-NZ"/>
        </w:rPr>
        <w:drawing>
          <wp:inline distT="0" distB="0" distL="0" distR="0" wp14:anchorId="59FDC50C" wp14:editId="63EEBD50">
            <wp:extent cx="3791655" cy="188997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533" cy="18944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8BB7AA" w14:textId="2FFF9A28" w:rsidR="00927D79" w:rsidRDefault="00927D79" w:rsidP="00927D79">
      <w:pPr>
        <w:pStyle w:val="Heading2"/>
        <w:rPr>
          <w:lang w:val="en-NZ"/>
        </w:rPr>
      </w:pPr>
      <w:r>
        <w:rPr>
          <w:lang w:val="en-NZ"/>
        </w:rPr>
        <w:t>Frequency Division Multiplexing (FDM)</w:t>
      </w:r>
    </w:p>
    <w:p w14:paraId="786A09A8" w14:textId="596A2229" w:rsidR="00927D79" w:rsidRPr="00927D79" w:rsidRDefault="00927D79" w:rsidP="00FC3DB7">
      <w:pPr>
        <w:pStyle w:val="ListParagraph"/>
        <w:numPr>
          <w:ilvl w:val="0"/>
          <w:numId w:val="10"/>
        </w:numPr>
        <w:rPr>
          <w:lang w:val="en-NZ"/>
        </w:rPr>
      </w:pPr>
      <w:r w:rsidRPr="00927D79">
        <w:t>Makes a number of smaller channels from a larger frequency band by dividing the circuit “horizontally”</w:t>
      </w:r>
    </w:p>
    <w:p w14:paraId="30D85D6D" w14:textId="6114D47F" w:rsidR="00927D79" w:rsidRPr="00927D79" w:rsidRDefault="00927D79" w:rsidP="00FC3DB7">
      <w:pPr>
        <w:pStyle w:val="ListParagraph"/>
        <w:numPr>
          <w:ilvl w:val="0"/>
          <w:numId w:val="10"/>
        </w:numPr>
        <w:rPr>
          <w:lang w:val="en-NZ"/>
        </w:rPr>
      </w:pPr>
      <w:r w:rsidRPr="00927D79">
        <w:rPr>
          <w:b/>
          <w:bCs/>
        </w:rPr>
        <w:t>Guardbands</w:t>
      </w:r>
      <w:r w:rsidRPr="00927D79">
        <w:t xml:space="preserve"> needed to separate channels</w:t>
      </w:r>
      <w:r w:rsidRPr="00927D79">
        <w:t xml:space="preserve"> in order to prevent </w:t>
      </w:r>
      <w:r w:rsidRPr="00927D79">
        <w:t>interference between channels</w:t>
      </w:r>
    </w:p>
    <w:p w14:paraId="7784DF55" w14:textId="77777777" w:rsidR="00927D79" w:rsidRPr="00927D79" w:rsidRDefault="00927D79" w:rsidP="00FC3DB7">
      <w:pPr>
        <w:pStyle w:val="ListParagraph"/>
        <w:numPr>
          <w:ilvl w:val="0"/>
          <w:numId w:val="10"/>
        </w:numPr>
        <w:rPr>
          <w:lang w:val="en-NZ"/>
        </w:rPr>
      </w:pPr>
      <w:r w:rsidRPr="00927D79">
        <w:t>Unused frequency bands are wasted capacity (almost ½ in this example)</w:t>
      </w:r>
    </w:p>
    <w:p w14:paraId="57AD55E3" w14:textId="1F349533" w:rsidR="00927D79" w:rsidRDefault="00927D79" w:rsidP="001A3CC5">
      <w:pPr>
        <w:jc w:val="center"/>
        <w:rPr>
          <w:lang w:val="en-NZ"/>
        </w:rPr>
      </w:pPr>
      <w:r w:rsidRPr="00927D79">
        <w:rPr>
          <w:lang w:val="en-NZ"/>
        </w:rPr>
        <w:drawing>
          <wp:inline distT="0" distB="0" distL="0" distR="0" wp14:anchorId="02725D2D" wp14:editId="58E19481">
            <wp:extent cx="3144542" cy="176163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60867" cy="1770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C97B9" w14:textId="5B61239F" w:rsidR="001A3CC5" w:rsidRDefault="001A3CC5" w:rsidP="001A3CC5">
      <w:pPr>
        <w:pStyle w:val="Heading2"/>
        <w:rPr>
          <w:lang w:val="en-NZ"/>
        </w:rPr>
      </w:pPr>
      <w:r w:rsidRPr="001A3CC5">
        <w:rPr>
          <w:lang w:val="en-NZ"/>
        </w:rPr>
        <w:lastRenderedPageBreak/>
        <w:t>Time Division Multiplexing</w:t>
      </w:r>
    </w:p>
    <w:p w14:paraId="777F48A8" w14:textId="2FAF528E" w:rsidR="001A3CC5" w:rsidRPr="001A3CC5" w:rsidRDefault="001A3CC5" w:rsidP="00FC3DB7">
      <w:pPr>
        <w:pStyle w:val="ListParagraph"/>
        <w:numPr>
          <w:ilvl w:val="0"/>
          <w:numId w:val="11"/>
        </w:numPr>
        <w:rPr>
          <w:lang w:val="en-NZ"/>
        </w:rPr>
      </w:pPr>
      <w:r w:rsidRPr="001A3CC5">
        <w:t>TDM allows terminals to send data by taking turns</w:t>
      </w:r>
    </w:p>
    <w:p w14:paraId="264F3B4E" w14:textId="2B8FF385" w:rsidR="001A3CC5" w:rsidRPr="001A3CC5" w:rsidRDefault="001A3CC5" w:rsidP="00FC3DB7">
      <w:pPr>
        <w:pStyle w:val="ListParagraph"/>
        <w:numPr>
          <w:ilvl w:val="0"/>
          <w:numId w:val="11"/>
        </w:numPr>
        <w:rPr>
          <w:lang w:val="en-NZ"/>
        </w:rPr>
      </w:pPr>
      <w:r>
        <w:rPr>
          <w:lang w:val="en-NZ"/>
        </w:rPr>
        <w:t>Dividing the circuit “vertically”</w:t>
      </w:r>
    </w:p>
    <w:p w14:paraId="48A2DDAD" w14:textId="77777777" w:rsidR="001A3CC5" w:rsidRPr="001A3CC5" w:rsidRDefault="001A3CC5" w:rsidP="00FC3DB7">
      <w:pPr>
        <w:pStyle w:val="ListParagraph"/>
        <w:numPr>
          <w:ilvl w:val="0"/>
          <w:numId w:val="11"/>
        </w:numPr>
        <w:rPr>
          <w:lang w:val="en-NZ"/>
        </w:rPr>
      </w:pPr>
      <w:r w:rsidRPr="001A3CC5">
        <w:rPr>
          <w:lang w:val="en-NZ"/>
        </w:rPr>
        <w:t>This example shows 4 terminals sharing a circuit, with each terminal sending one character at a time</w:t>
      </w:r>
    </w:p>
    <w:p w14:paraId="73FEED38" w14:textId="08982867" w:rsidR="001A3CC5" w:rsidRDefault="001A3CC5" w:rsidP="001A3CC5">
      <w:pPr>
        <w:jc w:val="center"/>
        <w:rPr>
          <w:lang w:val="en-NZ"/>
        </w:rPr>
      </w:pPr>
      <w:r w:rsidRPr="001A3CC5">
        <w:drawing>
          <wp:inline distT="0" distB="0" distL="0" distR="0" wp14:anchorId="5786028E" wp14:editId="610B0F06">
            <wp:extent cx="3098042" cy="2022686"/>
            <wp:effectExtent l="0" t="0" r="7620" b="0"/>
            <wp:docPr id="27649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0C116FEF-041A-42DD-B70F-A0108D04ACC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49" name="Picture 1">
                      <a:extLst>
                        <a:ext uri="{FF2B5EF4-FFF2-40B4-BE49-F238E27FC236}">
                          <a16:creationId xmlns:a16="http://schemas.microsoft.com/office/drawing/2014/main" id="{0C116FEF-041A-42DD-B70F-A0108D04ACC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6593" cy="2028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A0710A" w14:textId="3029302B" w:rsidR="001A3CC5" w:rsidRDefault="001A3CC5" w:rsidP="001A3CC5">
      <w:pPr>
        <w:pStyle w:val="Heading2"/>
        <w:rPr>
          <w:lang w:val="en-NZ"/>
        </w:rPr>
      </w:pPr>
      <w:r w:rsidRPr="001A3CC5">
        <w:rPr>
          <w:lang w:val="en-NZ"/>
        </w:rPr>
        <w:t>Circuit switching: FDM versus TDM</w:t>
      </w:r>
    </w:p>
    <w:p w14:paraId="3729C0B5" w14:textId="5B2E60A7" w:rsidR="001A3CC5" w:rsidRDefault="001A3CC5" w:rsidP="001A3CC5">
      <w:pPr>
        <w:jc w:val="center"/>
        <w:rPr>
          <w:lang w:val="en-NZ"/>
        </w:rPr>
      </w:pPr>
      <w:r w:rsidRPr="001A3CC5">
        <w:rPr>
          <w:lang w:val="en-NZ"/>
        </w:rPr>
        <w:drawing>
          <wp:inline distT="0" distB="0" distL="0" distR="0" wp14:anchorId="473DA114" wp14:editId="004C442E">
            <wp:extent cx="3944092" cy="255977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49009" cy="2562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EDABC" w14:textId="512A39FA" w:rsidR="001A3CC5" w:rsidRDefault="001A3CC5" w:rsidP="00927D79">
      <w:pPr>
        <w:rPr>
          <w:lang w:val="en-NZ"/>
        </w:rPr>
      </w:pPr>
    </w:p>
    <w:p w14:paraId="5BFF1E9C" w14:textId="65462B00" w:rsidR="001A3CC5" w:rsidRDefault="001A3CC5" w:rsidP="00927D79">
      <w:pPr>
        <w:rPr>
          <w:lang w:val="en-NZ"/>
        </w:rPr>
      </w:pPr>
    </w:p>
    <w:p w14:paraId="57A7128B" w14:textId="4B403CDA" w:rsidR="001A3CC5" w:rsidRDefault="001A3CC5" w:rsidP="001A3CC5">
      <w:pPr>
        <w:pStyle w:val="Heading2"/>
        <w:rPr>
          <w:lang w:val="en-NZ"/>
        </w:rPr>
      </w:pPr>
      <w:r>
        <w:rPr>
          <w:lang w:val="en-NZ"/>
        </w:rPr>
        <w:lastRenderedPageBreak/>
        <w:t>Wavelength Division Multiplexing (WDM)</w:t>
      </w:r>
    </w:p>
    <w:p w14:paraId="65605D6F" w14:textId="77777777" w:rsidR="001A3CC5" w:rsidRPr="001A3CC5" w:rsidRDefault="001A3CC5" w:rsidP="00FC3DB7">
      <w:pPr>
        <w:pStyle w:val="ListParagraph"/>
        <w:numPr>
          <w:ilvl w:val="0"/>
          <w:numId w:val="12"/>
        </w:numPr>
        <w:rPr>
          <w:lang w:val="en-NZ"/>
        </w:rPr>
      </w:pPr>
      <w:r w:rsidRPr="001A3CC5">
        <w:t>A variant of FDM used in fiber optic circuits</w:t>
      </w:r>
    </w:p>
    <w:p w14:paraId="3CED464A" w14:textId="77777777" w:rsidR="001A3CC5" w:rsidRPr="001A3CC5" w:rsidRDefault="001A3CC5" w:rsidP="00FC3DB7">
      <w:pPr>
        <w:pStyle w:val="ListParagraph"/>
        <w:numPr>
          <w:ilvl w:val="0"/>
          <w:numId w:val="12"/>
        </w:numPr>
        <w:rPr>
          <w:lang w:val="en-NZ"/>
        </w:rPr>
      </w:pPr>
      <w:r w:rsidRPr="001A3CC5">
        <w:t>Makes use of multiple light wavelengths (colors) to divide circuit into channels</w:t>
      </w:r>
    </w:p>
    <w:p w14:paraId="5E103894" w14:textId="77777777" w:rsidR="001A3CC5" w:rsidRPr="001A3CC5" w:rsidRDefault="001A3CC5" w:rsidP="00FC3DB7">
      <w:pPr>
        <w:pStyle w:val="ListParagraph"/>
        <w:numPr>
          <w:ilvl w:val="0"/>
          <w:numId w:val="12"/>
        </w:numPr>
        <w:rPr>
          <w:lang w:val="en-NZ"/>
        </w:rPr>
      </w:pPr>
      <w:r w:rsidRPr="001A3CC5">
        <w:t>Dense WDM can divide circuit into more than 100 channels per fiber each transmitting at 10 Gbps</w:t>
      </w:r>
    </w:p>
    <w:p w14:paraId="68C05541" w14:textId="1CFE2CFA" w:rsidR="001A3CC5" w:rsidRPr="001A3CC5" w:rsidRDefault="001A3CC5" w:rsidP="001A3CC5">
      <w:pPr>
        <w:ind w:left="720"/>
        <w:jc w:val="center"/>
        <w:rPr>
          <w:lang w:val="en-NZ"/>
        </w:rPr>
      </w:pPr>
      <w:r w:rsidRPr="001A3CC5">
        <mc:AlternateContent>
          <mc:Choice Requires="wps">
            <w:drawing>
              <wp:inline distT="0" distB="0" distL="0" distR="0" wp14:anchorId="08984FBF" wp14:editId="08E05AE0">
                <wp:extent cx="5165668" cy="817799"/>
                <wp:effectExtent l="0" t="0" r="16510" b="20955"/>
                <wp:docPr id="30723" name="Rectangle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09EB099C-ADAA-4835-9636-40C823D80A56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65668" cy="817799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FF0000"/>
                            </a:gs>
                            <a:gs pos="20000">
                              <a:srgbClr val="EE3F17"/>
                            </a:gs>
                            <a:gs pos="39999">
                              <a:srgbClr val="FFFF00"/>
                            </a:gs>
                            <a:gs pos="60001">
                              <a:srgbClr val="1A8D48"/>
                            </a:gs>
                            <a:gs pos="80000">
                              <a:srgbClr val="0819FB"/>
                            </a:gs>
                            <a:gs pos="100000">
                              <a:srgbClr val="A603AB"/>
                            </a:gs>
                          </a:gsLst>
                          <a:lin ang="5400000"/>
                        </a:gradFill>
                        <a:ln w="9525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w14:anchorId="39C3BCF1" id="Rectangle 4" o:spid="_x0000_s1026" style="width:406.75pt;height:6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" fillcolor="red" strokecolor="black [3213]">
                <v:fill color2="#a603ab" rotate="t" colors="0 red;13107f #ee3f17;26214f yellow;39322f #1a8d48;52429f #0819fb;1 #a603ab" focus="100%" type="gradient">
                  <o:fill v:ext="view" type="gradientUnscaled"/>
                </v:fill>
                <v:stroke joinstyle="round"/>
                <w10:anchorlock/>
              </v:rect>
            </w:pict>
          </mc:Fallback>
        </mc:AlternateContent>
      </w:r>
    </w:p>
    <w:p w14:paraId="48486E65" w14:textId="21D3DF59" w:rsidR="001A3CC5" w:rsidRDefault="001A3CC5" w:rsidP="001A3CC5">
      <w:pPr>
        <w:pStyle w:val="Heading2"/>
      </w:pPr>
      <w:r>
        <w:t>Media</w:t>
      </w:r>
    </w:p>
    <w:p w14:paraId="7458748D" w14:textId="743FA276" w:rsidR="001A3CC5" w:rsidRPr="001A3CC5" w:rsidRDefault="001A3CC5" w:rsidP="00FC3DB7">
      <w:pPr>
        <w:pStyle w:val="ListParagraph"/>
        <w:numPr>
          <w:ilvl w:val="0"/>
          <w:numId w:val="13"/>
        </w:numPr>
        <w:rPr>
          <w:lang w:val="en-NZ"/>
        </w:rPr>
      </w:pPr>
      <w:r w:rsidRPr="001A3CC5">
        <w:t>Physical matter used to carry voice or data transmissions</w:t>
      </w:r>
    </w:p>
    <w:p w14:paraId="007C42E2" w14:textId="77777777" w:rsidR="001A3CC5" w:rsidRPr="001A3CC5" w:rsidRDefault="001A3CC5" w:rsidP="00FC3DB7">
      <w:pPr>
        <w:pStyle w:val="ListParagraph"/>
        <w:numPr>
          <w:ilvl w:val="0"/>
          <w:numId w:val="13"/>
        </w:numPr>
        <w:rPr>
          <w:lang w:val="en-NZ"/>
        </w:rPr>
      </w:pPr>
      <w:r w:rsidRPr="001A3CC5">
        <w:rPr>
          <w:b/>
          <w:bCs/>
        </w:rPr>
        <w:t xml:space="preserve">Guided media </w:t>
      </w:r>
      <w:r w:rsidRPr="001A3CC5">
        <w:t>– transmission flows along physical medium</w:t>
      </w:r>
    </w:p>
    <w:p w14:paraId="3A1E7CBE" w14:textId="29C3FC49" w:rsidR="001A3CC5" w:rsidRPr="001A3CC5" w:rsidRDefault="001A3CC5" w:rsidP="00FC3DB7">
      <w:pPr>
        <w:pStyle w:val="ListParagraph"/>
        <w:numPr>
          <w:ilvl w:val="0"/>
          <w:numId w:val="13"/>
        </w:numPr>
        <w:rPr>
          <w:lang w:val="en-NZ"/>
        </w:rPr>
      </w:pPr>
      <w:r w:rsidRPr="001A3CC5">
        <w:rPr>
          <w:b/>
          <w:bCs/>
        </w:rPr>
        <w:t xml:space="preserve">Wireless (Radiated) media </w:t>
      </w:r>
      <w:r w:rsidRPr="001A3CC5">
        <w:t>- transmission flows through the air</w:t>
      </w:r>
    </w:p>
    <w:p w14:paraId="5EB255FB" w14:textId="69E52EF5" w:rsidR="001A3CC5" w:rsidRDefault="001A3CC5" w:rsidP="001A3CC5">
      <w:pPr>
        <w:pStyle w:val="Heading2"/>
        <w:rPr>
          <w:lang w:val="en-NZ"/>
        </w:rPr>
      </w:pPr>
      <w:r>
        <w:rPr>
          <w:lang w:val="en-NZ"/>
        </w:rPr>
        <w:t>Guided Media</w:t>
      </w:r>
    </w:p>
    <w:p w14:paraId="4D713234" w14:textId="77777777" w:rsidR="001A3CC5" w:rsidRPr="001A3CC5" w:rsidRDefault="001A3CC5" w:rsidP="00FC3DB7">
      <w:pPr>
        <w:pStyle w:val="ListParagraph"/>
        <w:numPr>
          <w:ilvl w:val="0"/>
          <w:numId w:val="14"/>
        </w:numPr>
        <w:rPr>
          <w:b/>
          <w:bCs/>
          <w:lang w:val="en-NZ"/>
        </w:rPr>
      </w:pPr>
      <w:r w:rsidRPr="001A3CC5">
        <w:rPr>
          <w:b/>
          <w:bCs/>
        </w:rPr>
        <w:t>Twisted-pair (TP) cable</w:t>
      </w:r>
    </w:p>
    <w:p w14:paraId="0A9FE510" w14:textId="36643BAE" w:rsidR="001A3CC5" w:rsidRPr="001A3CC5" w:rsidRDefault="001A3CC5" w:rsidP="00FC3DB7">
      <w:pPr>
        <w:pStyle w:val="ListParagraph"/>
        <w:numPr>
          <w:ilvl w:val="1"/>
          <w:numId w:val="14"/>
        </w:numPr>
        <w:rPr>
          <w:lang w:val="en-NZ"/>
        </w:rPr>
      </w:pPr>
      <w:r w:rsidRPr="001A3CC5">
        <w:t>Insulated pairs of wires bundled together</w:t>
      </w:r>
    </w:p>
    <w:p w14:paraId="33234711" w14:textId="6D7AE3A0" w:rsidR="001A3CC5" w:rsidRPr="001A3CC5" w:rsidRDefault="001A3CC5" w:rsidP="00FC3DB7">
      <w:pPr>
        <w:pStyle w:val="ListParagraph"/>
        <w:numPr>
          <w:ilvl w:val="1"/>
          <w:numId w:val="14"/>
        </w:numPr>
        <w:rPr>
          <w:lang w:val="en-NZ"/>
        </w:rPr>
      </w:pPr>
      <w:r w:rsidRPr="001A3CC5">
        <mc:AlternateContent>
          <mc:Choice Requires="wpg">
            <w:drawing>
              <wp:anchor distT="0" distB="0" distL="114300" distR="114300" simplePos="0" relativeHeight="251644416" behindDoc="1" locked="0" layoutInCell="1" allowOverlap="1" wp14:anchorId="3C8D3D03" wp14:editId="220B05C4">
                <wp:simplePos x="0" y="0"/>
                <wp:positionH relativeFrom="column">
                  <wp:posOffset>4333164</wp:posOffset>
                </wp:positionH>
                <wp:positionV relativeFrom="paragraph">
                  <wp:posOffset>353269</wp:posOffset>
                </wp:positionV>
                <wp:extent cx="1692462" cy="1864056"/>
                <wp:effectExtent l="0" t="0" r="3175" b="3175"/>
                <wp:wrapTight wrapText="bothSides">
                  <wp:wrapPolygon edited="0">
                    <wp:start x="5106" y="0"/>
                    <wp:lineTo x="5106" y="7065"/>
                    <wp:lineTo x="0" y="7727"/>
                    <wp:lineTo x="0" y="21416"/>
                    <wp:lineTo x="21397" y="21416"/>
                    <wp:lineTo x="21397" y="0"/>
                    <wp:lineTo x="5106" y="0"/>
                  </wp:wrapPolygon>
                </wp:wrapTight>
                <wp:docPr id="12" name="Group 11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1692462" cy="1864056"/>
                          <a:chOff x="0" y="0"/>
                          <a:chExt cx="2974340" cy="3276600"/>
                        </a:xfrm>
                      </wpg:grpSpPr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58190" y="0"/>
                            <a:ext cx="2216150" cy="12737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" name="Picture 14" descr="c03f005.eps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206500"/>
                            <a:ext cx="2898140" cy="207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8760ABA" id="Group 11" o:spid="_x0000_s1026" style="position:absolute;margin-left:341.2pt;margin-top:27.8pt;width:133.25pt;height:146.8pt;z-index:-251672064;mso-width-relative:margin;mso-height-relative:margin" coordsize="29743,327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" o:spid="_x0000_s1027" type="#_x0000_t75" style="position:absolute;left:7581;width:22162;height:127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">
                  <v:imagedata r:id="rId19" o:title=""/>
                  <v:path arrowok="t"/>
                </v:shape>
                <v:shape id="Picture 14" o:spid="_x0000_s1028" type="#_x0000_t75" alt="c03f005.eps" style="position:absolute;top:12065;width:28981;height:207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">
                  <v:imagedata r:id="rId20" o:title="c03f005"/>
                  <v:path arrowok="t"/>
                </v:shape>
                <w10:wrap type="tight"/>
              </v:group>
            </w:pict>
          </mc:Fallback>
        </mc:AlternateContent>
      </w:r>
      <w:r w:rsidRPr="001A3CC5">
        <w:t>Wires twisted to reduce electromagnetic interference</w:t>
      </w:r>
    </w:p>
    <w:p w14:paraId="6B6A301D" w14:textId="582D1D0C" w:rsidR="001A3CC5" w:rsidRPr="001A3CC5" w:rsidRDefault="001A3CC5" w:rsidP="00FC3DB7">
      <w:pPr>
        <w:pStyle w:val="ListParagraph"/>
        <w:numPr>
          <w:ilvl w:val="1"/>
          <w:numId w:val="14"/>
        </w:numPr>
        <w:rPr>
          <w:lang w:val="en-NZ"/>
        </w:rPr>
      </w:pPr>
      <w:proofErr w:type="spellStart"/>
      <w:proofErr w:type="gramStart"/>
      <w:r w:rsidRPr="001A3CC5">
        <w:t>Some times</w:t>
      </w:r>
      <w:proofErr w:type="spellEnd"/>
      <w:proofErr w:type="gramEnd"/>
      <w:r w:rsidRPr="001A3CC5">
        <w:t xml:space="preserve"> use additional shielding (STP)</w:t>
      </w:r>
    </w:p>
    <w:p w14:paraId="63C4B9AD" w14:textId="675277D2" w:rsidR="001A3CC5" w:rsidRPr="001A3CC5" w:rsidRDefault="001A3CC5" w:rsidP="00FC3DB7">
      <w:pPr>
        <w:pStyle w:val="ListParagraph"/>
        <w:numPr>
          <w:ilvl w:val="1"/>
          <w:numId w:val="14"/>
        </w:numPr>
        <w:rPr>
          <w:lang w:val="en-NZ"/>
        </w:rPr>
      </w:pPr>
      <w:r w:rsidRPr="001A3CC5">
        <w:t>Commonly used for telephones, LANs</w:t>
      </w:r>
    </w:p>
    <w:p w14:paraId="0D14067B" w14:textId="3D0EA943" w:rsidR="001A3CC5" w:rsidRPr="001A3CC5" w:rsidRDefault="001A3CC5" w:rsidP="00FC3DB7">
      <w:pPr>
        <w:pStyle w:val="ListParagraph"/>
        <w:numPr>
          <w:ilvl w:val="1"/>
          <w:numId w:val="14"/>
        </w:numPr>
        <w:rPr>
          <w:lang w:val="en-NZ"/>
        </w:rPr>
      </w:pPr>
      <w:r w:rsidRPr="001A3CC5">
        <w:t>Characteristics</w:t>
      </w:r>
    </w:p>
    <w:p w14:paraId="54494DFC" w14:textId="2A4D2B17" w:rsidR="001A3CC5" w:rsidRPr="001A3CC5" w:rsidRDefault="001A3CC5" w:rsidP="00FC3DB7">
      <w:pPr>
        <w:pStyle w:val="ListParagraph"/>
        <w:numPr>
          <w:ilvl w:val="2"/>
          <w:numId w:val="14"/>
        </w:numPr>
        <w:rPr>
          <w:lang w:val="en-NZ"/>
        </w:rPr>
      </w:pPr>
      <w:r w:rsidRPr="001A3CC5">
        <w:t>Price – inexpensive</w:t>
      </w:r>
    </w:p>
    <w:p w14:paraId="1B41AA52" w14:textId="77777777" w:rsidR="001A3CC5" w:rsidRPr="001A3CC5" w:rsidRDefault="001A3CC5" w:rsidP="00FC3DB7">
      <w:pPr>
        <w:pStyle w:val="ListParagraph"/>
        <w:numPr>
          <w:ilvl w:val="2"/>
          <w:numId w:val="14"/>
        </w:numPr>
        <w:rPr>
          <w:lang w:val="en-NZ"/>
        </w:rPr>
      </w:pPr>
      <w:r w:rsidRPr="001A3CC5">
        <w:t>Distance – typically up to 100m</w:t>
      </w:r>
    </w:p>
    <w:p w14:paraId="412FC33C" w14:textId="0C81F6D6" w:rsidR="001A3CC5" w:rsidRPr="001A3CC5" w:rsidRDefault="001A3CC5" w:rsidP="00FC3DB7">
      <w:pPr>
        <w:pStyle w:val="ListParagraph"/>
        <w:numPr>
          <w:ilvl w:val="2"/>
          <w:numId w:val="14"/>
        </w:numPr>
        <w:rPr>
          <w:lang w:val="en-NZ"/>
        </w:rPr>
      </w:pPr>
      <w:r w:rsidRPr="001A3CC5">
        <w:t>Use - Telephones, LANs</w:t>
      </w:r>
      <w:r>
        <w:br/>
      </w:r>
    </w:p>
    <w:p w14:paraId="6DC72DBC" w14:textId="77777777" w:rsidR="001A3CC5" w:rsidRPr="001A3CC5" w:rsidRDefault="001A3CC5" w:rsidP="00FC3DB7">
      <w:pPr>
        <w:pStyle w:val="ListParagraph"/>
        <w:numPr>
          <w:ilvl w:val="0"/>
          <w:numId w:val="14"/>
        </w:numPr>
        <w:rPr>
          <w:b/>
          <w:bCs/>
          <w:lang w:val="en-NZ"/>
        </w:rPr>
      </w:pPr>
      <w:r w:rsidRPr="001A3CC5">
        <w:rPr>
          <w:b/>
          <w:bCs/>
        </w:rPr>
        <w:lastRenderedPageBreak/>
        <w:t>Coax cable</w:t>
      </w:r>
    </w:p>
    <w:p w14:paraId="0D327086" w14:textId="77777777" w:rsidR="001A3CC5" w:rsidRPr="001A3CC5" w:rsidRDefault="001A3CC5" w:rsidP="00FC3DB7">
      <w:pPr>
        <w:pStyle w:val="ListParagraph"/>
        <w:numPr>
          <w:ilvl w:val="1"/>
          <w:numId w:val="14"/>
        </w:numPr>
        <w:rPr>
          <w:lang w:val="en-NZ"/>
        </w:rPr>
      </w:pPr>
      <w:r w:rsidRPr="001A3CC5">
        <w:t>Has a single copper core, plus outer insulation, shielding, and inner insulation</w:t>
      </w:r>
    </w:p>
    <w:p w14:paraId="63137575" w14:textId="77777777" w:rsidR="001A3CC5" w:rsidRPr="001A3CC5" w:rsidRDefault="001A3CC5" w:rsidP="00FC3DB7">
      <w:pPr>
        <w:pStyle w:val="ListParagraph"/>
        <w:numPr>
          <w:ilvl w:val="1"/>
          <w:numId w:val="14"/>
        </w:numPr>
        <w:rPr>
          <w:lang w:val="en-NZ"/>
        </w:rPr>
      </w:pPr>
      <w:r w:rsidRPr="001A3CC5">
        <w:t>Less prone to interference</w:t>
      </w:r>
    </w:p>
    <w:p w14:paraId="7C8DECDB" w14:textId="64DEC7CC" w:rsidR="001A3CC5" w:rsidRPr="001A3CC5" w:rsidRDefault="001A3CC5" w:rsidP="00FC3DB7">
      <w:pPr>
        <w:pStyle w:val="ListParagraph"/>
        <w:numPr>
          <w:ilvl w:val="1"/>
          <w:numId w:val="14"/>
        </w:numPr>
        <w:rPr>
          <w:lang w:val="en-NZ"/>
        </w:rPr>
      </w:pPr>
      <w:r w:rsidRPr="001A3CC5"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172E04ED" wp14:editId="1BE8EF83">
                <wp:simplePos x="0" y="0"/>
                <wp:positionH relativeFrom="column">
                  <wp:posOffset>4176215</wp:posOffset>
                </wp:positionH>
                <wp:positionV relativeFrom="paragraph">
                  <wp:posOffset>53814</wp:posOffset>
                </wp:positionV>
                <wp:extent cx="2119923" cy="1556982"/>
                <wp:effectExtent l="0" t="0" r="0" b="5715"/>
                <wp:wrapTight wrapText="bothSides">
                  <wp:wrapPolygon edited="0">
                    <wp:start x="777" y="0"/>
                    <wp:lineTo x="971" y="4230"/>
                    <wp:lineTo x="0" y="6081"/>
                    <wp:lineTo x="0" y="11897"/>
                    <wp:lineTo x="5824" y="12690"/>
                    <wp:lineTo x="9901" y="16920"/>
                    <wp:lineTo x="11065" y="21151"/>
                    <wp:lineTo x="11065" y="21415"/>
                    <wp:lineTo x="17472" y="21415"/>
                    <wp:lineTo x="17860" y="21151"/>
                    <wp:lineTo x="14560" y="16920"/>
                    <wp:lineTo x="19607" y="14805"/>
                    <wp:lineTo x="19413" y="14012"/>
                    <wp:lineTo x="11842" y="12690"/>
                    <wp:lineTo x="20966" y="10047"/>
                    <wp:lineTo x="20772" y="8989"/>
                    <wp:lineTo x="9512" y="8460"/>
                    <wp:lineTo x="17666" y="5023"/>
                    <wp:lineTo x="17666" y="4230"/>
                    <wp:lineTo x="21354" y="3173"/>
                    <wp:lineTo x="21354" y="0"/>
                    <wp:lineTo x="777" y="0"/>
                  </wp:wrapPolygon>
                </wp:wrapTight>
                <wp:docPr id="15" name="Group 9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2119923" cy="1556982"/>
                          <a:chOff x="0" y="0"/>
                          <a:chExt cx="3216709" cy="2362200"/>
                        </a:xfrm>
                      </wpg:grpSpPr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8709" y="0"/>
                            <a:ext cx="3048000" cy="348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" name="Picture 17" descr="c03f006.eps"/>
                          <pic:cNvPicPr>
                            <a:picLocks noChangeAspect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27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360536"/>
                            <a:ext cx="3216709" cy="20016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5B0D23" id="Group 9" o:spid="_x0000_s1026" style="position:absolute;margin-left:328.85pt;margin-top:4.25pt;width:166.9pt;height:122.6pt;z-index:-251664896;mso-width-relative:margin;mso-height-relative:margin" coordsize="32167,23622" o:gfxdata="UEsDBBQABgAIAAAAIQD9yzhMFQEAAEcCAAATAAAAW0NvbnRlbnRfVHlwZXNdLnhtbJSSQU7DMBBF&#10;90jcwfIWJQ5dIISadEHKEhAqB7CcSWIRjy2PCentsdNWgipFYumZeX/+t73eTGZgI3jSFkt+mxec&#10;ASrbaOxK/r57yu45oyCxkYNFKPkeiG+q66v1bu+AWKSRSt6H4B6EINWDkZRbBxg7rfVGhnj0nXBS&#10;fcgOxKoo7oSyGABDFpIGr9Y1tPJzCGw7xfLBCZiWs8fDXFpVcm0SP2WpIxYZh90ik+rLhIeBzh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">
                <v:shape id="Picture 16" o:spid="_x0000_s1027" type="#_x0000_t75" style="position:absolute;left:1687;width:30480;height:34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">
                  <v:imagedata r:id="rId23" o:title=""/>
                  <v:path arrowok="t"/>
                </v:shape>
                <v:shape id="Picture 17" o:spid="_x0000_s1028" type="#_x0000_t75" alt="c03f006.eps" style="position:absolute;top:3605;width:32167;height:20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">
                  <v:imagedata r:id="rId24" o:title="c03f006" cropright="28017f"/>
                  <v:path arrowok="t"/>
                </v:shape>
                <w10:wrap type="tight"/>
              </v:group>
            </w:pict>
          </mc:Fallback>
        </mc:AlternateContent>
      </w:r>
      <w:r w:rsidRPr="001A3CC5">
        <w:t>Characteristics</w:t>
      </w:r>
    </w:p>
    <w:p w14:paraId="6BC48837" w14:textId="50553713" w:rsidR="001A3CC5" w:rsidRPr="001A3CC5" w:rsidRDefault="001A3CC5" w:rsidP="00FC3DB7">
      <w:pPr>
        <w:pStyle w:val="ListParagraph"/>
        <w:numPr>
          <w:ilvl w:val="2"/>
          <w:numId w:val="14"/>
        </w:numPr>
        <w:rPr>
          <w:lang w:val="en-NZ"/>
        </w:rPr>
      </w:pPr>
      <w:r w:rsidRPr="001A3CC5">
        <w:t>Price - inexpensive (but more costly than TP)</w:t>
      </w:r>
    </w:p>
    <w:p w14:paraId="6DAA8D27" w14:textId="5418CCB4" w:rsidR="001A3CC5" w:rsidRPr="001A3CC5" w:rsidRDefault="001A3CC5" w:rsidP="00FC3DB7">
      <w:pPr>
        <w:pStyle w:val="ListParagraph"/>
        <w:numPr>
          <w:ilvl w:val="2"/>
          <w:numId w:val="14"/>
        </w:numPr>
        <w:rPr>
          <w:lang w:val="en-NZ"/>
        </w:rPr>
      </w:pPr>
      <w:r w:rsidRPr="001A3CC5">
        <w:t>Distance -  up to 2 km (1.2 miles)</w:t>
      </w:r>
    </w:p>
    <w:p w14:paraId="42F61604" w14:textId="557F801B" w:rsidR="001A3CC5" w:rsidRPr="001A3CC5" w:rsidRDefault="001A3CC5" w:rsidP="00FC3DB7">
      <w:pPr>
        <w:pStyle w:val="ListParagraph"/>
        <w:numPr>
          <w:ilvl w:val="2"/>
          <w:numId w:val="14"/>
        </w:numPr>
        <w:rPr>
          <w:lang w:val="en-NZ"/>
        </w:rPr>
      </w:pPr>
      <w:r w:rsidRPr="001A3CC5">
        <w:t>Use: Cable TV / Internet</w:t>
      </w:r>
    </w:p>
    <w:p w14:paraId="36DEDF0A" w14:textId="77777777" w:rsidR="001A3CC5" w:rsidRPr="00376A91" w:rsidRDefault="001A3CC5" w:rsidP="00FC3DB7">
      <w:pPr>
        <w:pStyle w:val="ListParagraph"/>
        <w:numPr>
          <w:ilvl w:val="0"/>
          <w:numId w:val="14"/>
        </w:numPr>
        <w:rPr>
          <w:b/>
          <w:bCs/>
          <w:lang w:val="en-NZ"/>
        </w:rPr>
      </w:pPr>
      <w:r w:rsidRPr="00376A91">
        <w:rPr>
          <w:b/>
          <w:bCs/>
        </w:rPr>
        <w:t>Fiber optic cable</w:t>
      </w:r>
    </w:p>
    <w:p w14:paraId="1F1F5A9A" w14:textId="77777777" w:rsidR="001A3CC5" w:rsidRPr="001A3CC5" w:rsidRDefault="001A3CC5" w:rsidP="00FC3DB7">
      <w:pPr>
        <w:pStyle w:val="ListParagraph"/>
        <w:numPr>
          <w:ilvl w:val="1"/>
          <w:numId w:val="14"/>
        </w:numPr>
        <w:rPr>
          <w:lang w:val="en-NZ"/>
        </w:rPr>
      </w:pPr>
      <w:r w:rsidRPr="001A3CC5">
        <w:t>Optical core made of glass or plastic</w:t>
      </w:r>
    </w:p>
    <w:p w14:paraId="10E382DD" w14:textId="77777777" w:rsidR="001A3CC5" w:rsidRPr="001A3CC5" w:rsidRDefault="001A3CC5" w:rsidP="00FC3DB7">
      <w:pPr>
        <w:pStyle w:val="ListParagraph"/>
        <w:numPr>
          <w:ilvl w:val="1"/>
          <w:numId w:val="14"/>
        </w:numPr>
        <w:rPr>
          <w:lang w:val="en-NZ"/>
        </w:rPr>
      </w:pPr>
      <w:r w:rsidRPr="001A3CC5">
        <w:t>Data transmitted using light from lasers or LEDs</w:t>
      </w:r>
    </w:p>
    <w:p w14:paraId="0320259D" w14:textId="77777777" w:rsidR="001A3CC5" w:rsidRPr="001A3CC5" w:rsidRDefault="001A3CC5" w:rsidP="00FC3DB7">
      <w:pPr>
        <w:pStyle w:val="ListParagraph"/>
        <w:numPr>
          <w:ilvl w:val="1"/>
          <w:numId w:val="14"/>
        </w:numPr>
        <w:rPr>
          <w:lang w:val="en-NZ"/>
        </w:rPr>
      </w:pPr>
      <w:r w:rsidRPr="001A3CC5">
        <w:t>Resistant to interference and  corrosion</w:t>
      </w:r>
    </w:p>
    <w:p w14:paraId="034FBCE6" w14:textId="77777777" w:rsidR="001A3CC5" w:rsidRPr="001A3CC5" w:rsidRDefault="001A3CC5" w:rsidP="00FC3DB7">
      <w:pPr>
        <w:pStyle w:val="ListParagraph"/>
        <w:numPr>
          <w:ilvl w:val="1"/>
          <w:numId w:val="14"/>
        </w:numPr>
        <w:rPr>
          <w:lang w:val="en-NZ"/>
        </w:rPr>
      </w:pPr>
      <w:r w:rsidRPr="001A3CC5">
        <w:t>Extremely fast data rates</w:t>
      </w:r>
    </w:p>
    <w:p w14:paraId="250E7443" w14:textId="77777777" w:rsidR="001A3CC5" w:rsidRPr="001A3CC5" w:rsidRDefault="001A3CC5" w:rsidP="00FC3DB7">
      <w:pPr>
        <w:pStyle w:val="ListParagraph"/>
        <w:numPr>
          <w:ilvl w:val="1"/>
          <w:numId w:val="14"/>
        </w:numPr>
        <w:rPr>
          <w:lang w:val="en-NZ"/>
        </w:rPr>
      </w:pPr>
      <w:r w:rsidRPr="001A3CC5">
        <w:t>Characteristics</w:t>
      </w:r>
    </w:p>
    <w:p w14:paraId="368EFB5D" w14:textId="77777777" w:rsidR="001A3CC5" w:rsidRPr="001A3CC5" w:rsidRDefault="001A3CC5" w:rsidP="00FC3DB7">
      <w:pPr>
        <w:pStyle w:val="ListParagraph"/>
        <w:numPr>
          <w:ilvl w:val="2"/>
          <w:numId w:val="14"/>
        </w:numPr>
        <w:rPr>
          <w:lang w:val="en-NZ"/>
        </w:rPr>
      </w:pPr>
      <w:r w:rsidRPr="001A3CC5">
        <w:t>Price: Expensive</w:t>
      </w:r>
    </w:p>
    <w:p w14:paraId="264DE67E" w14:textId="3AB41945" w:rsidR="001A3CC5" w:rsidRPr="001A3CC5" w:rsidRDefault="001A3CC5" w:rsidP="00FC3DB7">
      <w:pPr>
        <w:pStyle w:val="ListParagraph"/>
        <w:numPr>
          <w:ilvl w:val="2"/>
          <w:numId w:val="14"/>
        </w:numPr>
        <w:rPr>
          <w:lang w:val="en-NZ"/>
        </w:rPr>
      </w:pPr>
      <w:r w:rsidRPr="001A3CC5">
        <w:t>Distance: 500m – 100km</w:t>
      </w:r>
    </w:p>
    <w:p w14:paraId="15904319" w14:textId="2EDE94BD" w:rsidR="001A3CC5" w:rsidRPr="001A3CC5" w:rsidRDefault="001A3CC5" w:rsidP="00FC3DB7">
      <w:pPr>
        <w:pStyle w:val="ListParagraph"/>
        <w:numPr>
          <w:ilvl w:val="2"/>
          <w:numId w:val="14"/>
        </w:numPr>
        <w:rPr>
          <w:lang w:val="en-NZ"/>
        </w:rPr>
      </w:pPr>
      <w:r w:rsidRPr="001A3CC5">
        <w:t>Use: Trunk line / Backbone, long distance circuits (e.g., undersea cables)</w:t>
      </w:r>
    </w:p>
    <w:p w14:paraId="6C8FC069" w14:textId="53A25F8D" w:rsidR="001A3CC5" w:rsidRDefault="00376A91" w:rsidP="00376A91">
      <w:pPr>
        <w:jc w:val="center"/>
        <w:rPr>
          <w:lang w:val="en-NZ"/>
        </w:rPr>
      </w:pPr>
      <w:r>
        <w:rPr>
          <w:noProof/>
        </w:rPr>
        <w:drawing>
          <wp:inline distT="0" distB="0" distL="0" distR="0" wp14:anchorId="334E0F1B" wp14:editId="52392B79">
            <wp:extent cx="3500651" cy="1968292"/>
            <wp:effectExtent l="0" t="0" r="5080" b="0"/>
            <wp:docPr id="21" name="Picture 21" descr="Fiber Optic Ethernet Cable - Whats the difference between copper &amp;amp;fib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iber Optic Ethernet Cable - Whats the difference between copper &amp;amp;fiber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7251" cy="1972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389897" w14:textId="3CFA1024" w:rsidR="00376A91" w:rsidRDefault="00376A91" w:rsidP="00376A91">
      <w:pPr>
        <w:pStyle w:val="Heading2"/>
        <w:rPr>
          <w:lang w:val="en-NZ"/>
        </w:rPr>
      </w:pPr>
      <w:r w:rsidRPr="00376A91">
        <w:rPr>
          <w:lang w:val="en-NZ"/>
        </w:rPr>
        <w:lastRenderedPageBreak/>
        <w:t>Wireless Media</w:t>
      </w:r>
    </w:p>
    <w:p w14:paraId="2D48431E" w14:textId="77777777" w:rsidR="00376A91" w:rsidRPr="00376A91" w:rsidRDefault="00376A91" w:rsidP="00FC3DB7">
      <w:pPr>
        <w:pStyle w:val="ListParagraph"/>
        <w:numPr>
          <w:ilvl w:val="0"/>
          <w:numId w:val="15"/>
        </w:numPr>
        <w:rPr>
          <w:lang w:val="en-NZ"/>
        </w:rPr>
      </w:pPr>
      <w:r w:rsidRPr="00376A91">
        <w:t>Radio</w:t>
      </w:r>
    </w:p>
    <w:p w14:paraId="48438E65" w14:textId="77777777" w:rsidR="00376A91" w:rsidRPr="00376A91" w:rsidRDefault="00376A91" w:rsidP="00FC3DB7">
      <w:pPr>
        <w:pStyle w:val="ListParagraph"/>
        <w:numPr>
          <w:ilvl w:val="1"/>
          <w:numId w:val="15"/>
        </w:numPr>
        <w:rPr>
          <w:lang w:val="en-NZ"/>
        </w:rPr>
      </w:pPr>
      <w:r w:rsidRPr="00376A91">
        <w:t>Wireless transmission of electrical waves through air</w:t>
      </w:r>
    </w:p>
    <w:p w14:paraId="62BA90E1" w14:textId="77777777" w:rsidR="00376A91" w:rsidRPr="00376A91" w:rsidRDefault="00376A91" w:rsidP="00FC3DB7">
      <w:pPr>
        <w:pStyle w:val="ListParagraph"/>
        <w:numPr>
          <w:ilvl w:val="1"/>
          <w:numId w:val="15"/>
        </w:numPr>
        <w:rPr>
          <w:lang w:val="en-NZ"/>
        </w:rPr>
      </w:pPr>
      <w:r w:rsidRPr="00376A91">
        <w:t>Each device on network has a radio transceiver operating at a specific frequency range</w:t>
      </w:r>
    </w:p>
    <w:p w14:paraId="2A54FFED" w14:textId="77777777" w:rsidR="00376A91" w:rsidRPr="00376A91" w:rsidRDefault="00376A91" w:rsidP="00FC3DB7">
      <w:pPr>
        <w:pStyle w:val="ListParagraph"/>
        <w:numPr>
          <w:ilvl w:val="1"/>
          <w:numId w:val="15"/>
        </w:numPr>
        <w:rPr>
          <w:lang w:val="en-NZ"/>
        </w:rPr>
      </w:pPr>
      <w:r w:rsidRPr="00376A91">
        <w:t>Enables mobile network communication</w:t>
      </w:r>
    </w:p>
    <w:p w14:paraId="19EAE810" w14:textId="77777777" w:rsidR="00376A91" w:rsidRPr="00376A91" w:rsidRDefault="00376A91" w:rsidP="00FC3DB7">
      <w:pPr>
        <w:pStyle w:val="ListParagraph"/>
        <w:numPr>
          <w:ilvl w:val="1"/>
          <w:numId w:val="15"/>
        </w:numPr>
        <w:rPr>
          <w:lang w:val="en-NZ"/>
        </w:rPr>
      </w:pPr>
      <w:r w:rsidRPr="00376A91">
        <w:t>Characteristics</w:t>
      </w:r>
    </w:p>
    <w:p w14:paraId="63D573CB" w14:textId="77777777" w:rsidR="00376A91" w:rsidRPr="00376A91" w:rsidRDefault="00376A91" w:rsidP="00FC3DB7">
      <w:pPr>
        <w:pStyle w:val="ListParagraph"/>
        <w:numPr>
          <w:ilvl w:val="2"/>
          <w:numId w:val="15"/>
        </w:numPr>
        <w:rPr>
          <w:lang w:val="en-NZ"/>
        </w:rPr>
      </w:pPr>
      <w:r w:rsidRPr="00376A91">
        <w:t>Distance: depends on frequency and power</w:t>
      </w:r>
    </w:p>
    <w:p w14:paraId="0EC8259D" w14:textId="781384F7" w:rsidR="00376A91" w:rsidRPr="00376A91" w:rsidRDefault="00376A91" w:rsidP="00FC3DB7">
      <w:pPr>
        <w:pStyle w:val="ListParagraph"/>
        <w:numPr>
          <w:ilvl w:val="2"/>
          <w:numId w:val="15"/>
        </w:numPr>
        <w:rPr>
          <w:lang w:val="en-NZ"/>
        </w:rPr>
      </w:pPr>
      <w:r w:rsidRPr="00376A91">
        <w:t>Use: Wireless LANs, cellular and cordless phones, baby monitors</w:t>
      </w:r>
    </w:p>
    <w:p w14:paraId="445B974F" w14:textId="4759791E" w:rsidR="00376A91" w:rsidRPr="00376A91" w:rsidRDefault="00376A91" w:rsidP="00FC3DB7">
      <w:pPr>
        <w:pStyle w:val="ListParagraph"/>
        <w:numPr>
          <w:ilvl w:val="0"/>
          <w:numId w:val="15"/>
        </w:numPr>
        <w:rPr>
          <w:lang w:val="en-NZ"/>
        </w:rPr>
      </w:pPr>
      <w:r w:rsidRPr="00376A91"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64961874" wp14:editId="4A07FFB3">
                <wp:simplePos x="0" y="0"/>
                <wp:positionH relativeFrom="column">
                  <wp:posOffset>3991515</wp:posOffset>
                </wp:positionH>
                <wp:positionV relativeFrom="paragraph">
                  <wp:posOffset>173952</wp:posOffset>
                </wp:positionV>
                <wp:extent cx="2459355" cy="1687195"/>
                <wp:effectExtent l="0" t="0" r="0" b="8255"/>
                <wp:wrapTight wrapText="bothSides">
                  <wp:wrapPolygon edited="0">
                    <wp:start x="0" y="0"/>
                    <wp:lineTo x="0" y="21462"/>
                    <wp:lineTo x="11545" y="21462"/>
                    <wp:lineTo x="11545" y="11706"/>
                    <wp:lineTo x="21416" y="10487"/>
                    <wp:lineTo x="21416" y="244"/>
                    <wp:lineTo x="11545" y="0"/>
                    <wp:lineTo x="0" y="0"/>
                  </wp:wrapPolygon>
                </wp:wrapTight>
                <wp:docPr id="23" name="Group 14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2459355" cy="1687195"/>
                          <a:chOff x="758135" y="-72322"/>
                          <a:chExt cx="4663059" cy="3619500"/>
                        </a:xfrm>
                      </wpg:grpSpPr>
                      <pic:pic xmlns:pic="http://schemas.openxmlformats.org/drawingml/2006/picture">
                        <pic:nvPicPr>
                          <pic:cNvPr id="24" name="Picture 24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71744" y="0"/>
                            <a:ext cx="1949450" cy="17018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5" name="Picture 25" descr="c03f008.eps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58135" y="-72322"/>
                            <a:ext cx="2438400" cy="3619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9274808" id="Group 14" o:spid="_x0000_s1026" style="position:absolute;margin-left:314.3pt;margin-top:13.7pt;width:193.65pt;height:132.85pt;z-index:-251646464;mso-width-relative:margin;mso-height-relative:margin" coordorigin="7581,-723" coordsize="46630,36195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">
                <v:shape id="Picture 24" o:spid="_x0000_s1027" type="#_x0000_t75" style="position:absolute;left:34717;width:19494;height:170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">
                  <v:imagedata r:id="rId28" o:title=""/>
                  <v:path arrowok="t"/>
                </v:shape>
                <v:shape id="Picture 25" o:spid="_x0000_s1028" type="#_x0000_t75" alt="c03f008.eps" style="position:absolute;left:7581;top:-723;width:24384;height:36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">
                  <v:imagedata r:id="rId29" o:title="c03f008"/>
                  <v:path arrowok="t"/>
                </v:shape>
                <w10:wrap type="tight"/>
              </v:group>
            </w:pict>
          </mc:Fallback>
        </mc:AlternateContent>
      </w:r>
      <w:r w:rsidRPr="00376A91">
        <w:t>Microwave</w:t>
      </w:r>
    </w:p>
    <w:p w14:paraId="08C880C1" w14:textId="6B8423AC" w:rsidR="00376A91" w:rsidRPr="00376A91" w:rsidRDefault="00376A91" w:rsidP="00FC3DB7">
      <w:pPr>
        <w:pStyle w:val="ListParagraph"/>
        <w:numPr>
          <w:ilvl w:val="1"/>
          <w:numId w:val="15"/>
        </w:numPr>
        <w:rPr>
          <w:lang w:val="en-NZ"/>
        </w:rPr>
      </w:pPr>
      <w:r w:rsidRPr="00376A91">
        <w:t>High-frequency radio communication</w:t>
      </w:r>
    </w:p>
    <w:p w14:paraId="0F00116E" w14:textId="44DE9965" w:rsidR="00376A91" w:rsidRPr="00376A91" w:rsidRDefault="00376A91" w:rsidP="00FC3DB7">
      <w:pPr>
        <w:pStyle w:val="ListParagraph"/>
        <w:numPr>
          <w:ilvl w:val="1"/>
          <w:numId w:val="15"/>
        </w:numPr>
        <w:rPr>
          <w:lang w:val="en-NZ"/>
        </w:rPr>
      </w:pPr>
      <w:r w:rsidRPr="00376A91">
        <w:t>Requires line of sight which may require large antennas and towers</w:t>
      </w:r>
    </w:p>
    <w:p w14:paraId="10A96DF9" w14:textId="7EAEBA3B" w:rsidR="00376A91" w:rsidRPr="00376A91" w:rsidRDefault="00376A91" w:rsidP="00FC3DB7">
      <w:pPr>
        <w:pStyle w:val="ListParagraph"/>
        <w:numPr>
          <w:ilvl w:val="1"/>
          <w:numId w:val="15"/>
        </w:numPr>
        <w:rPr>
          <w:lang w:val="en-NZ"/>
        </w:rPr>
      </w:pPr>
      <w:r w:rsidRPr="00376A91">
        <w:t>Affected by weather</w:t>
      </w:r>
    </w:p>
    <w:p w14:paraId="4EECA819" w14:textId="2C35FE97" w:rsidR="00376A91" w:rsidRPr="00376A91" w:rsidRDefault="00376A91" w:rsidP="00FC3DB7">
      <w:pPr>
        <w:pStyle w:val="ListParagraph"/>
        <w:numPr>
          <w:ilvl w:val="1"/>
          <w:numId w:val="15"/>
        </w:numPr>
        <w:rPr>
          <w:lang w:val="en-NZ"/>
        </w:rPr>
      </w:pPr>
      <w:r w:rsidRPr="00376A91">
        <w:t>Characteristics</w:t>
      </w:r>
    </w:p>
    <w:p w14:paraId="67F99B39" w14:textId="5E24D5D4" w:rsidR="00376A91" w:rsidRPr="00376A91" w:rsidRDefault="00376A91" w:rsidP="00FC3DB7">
      <w:pPr>
        <w:pStyle w:val="ListParagraph"/>
        <w:numPr>
          <w:ilvl w:val="2"/>
          <w:numId w:val="15"/>
        </w:numPr>
        <w:rPr>
          <w:lang w:val="en-NZ"/>
        </w:rPr>
      </w:pPr>
      <w:r w:rsidRPr="00376A91">
        <w:t>Distance: ~60 km (due to curvature of earth</w:t>
      </w:r>
    </w:p>
    <w:p w14:paraId="6DC4D93C" w14:textId="407CC249" w:rsidR="00376A91" w:rsidRPr="00376A91" w:rsidRDefault="00376A91" w:rsidP="00FC3DB7">
      <w:pPr>
        <w:pStyle w:val="ListParagraph"/>
        <w:numPr>
          <w:ilvl w:val="2"/>
          <w:numId w:val="15"/>
        </w:numPr>
        <w:rPr>
          <w:lang w:val="en-NZ"/>
        </w:rPr>
      </w:pPr>
      <w:r w:rsidRPr="00376A91">
        <w:t>Use: Trunk line / Backbone, long distance</w:t>
      </w:r>
    </w:p>
    <w:p w14:paraId="33CEB27B" w14:textId="361F5684" w:rsidR="00376A91" w:rsidRPr="00376A91" w:rsidRDefault="00376A91" w:rsidP="00FC3DB7">
      <w:pPr>
        <w:pStyle w:val="ListParagraph"/>
        <w:numPr>
          <w:ilvl w:val="0"/>
          <w:numId w:val="15"/>
        </w:numPr>
        <w:rPr>
          <w:lang w:val="en-NZ"/>
        </w:rPr>
      </w:pPr>
      <w:r w:rsidRPr="00376A91">
        <w:t>Satellite</w:t>
      </w:r>
    </w:p>
    <w:p w14:paraId="1BA1F0E0" w14:textId="4843D1E2" w:rsidR="00376A91" w:rsidRPr="00376A91" w:rsidRDefault="00376A91" w:rsidP="00FC3DB7">
      <w:pPr>
        <w:pStyle w:val="ListParagraph"/>
        <w:numPr>
          <w:ilvl w:val="1"/>
          <w:numId w:val="15"/>
        </w:numPr>
        <w:rPr>
          <w:lang w:val="en-NZ"/>
        </w:rPr>
      </w:pPr>
      <w:r w:rsidRPr="00376A91">
        <w:t>Special form of microwave communication</w:t>
      </w:r>
    </w:p>
    <w:p w14:paraId="2EA29333" w14:textId="4C1D4425" w:rsidR="00376A91" w:rsidRPr="00376A91" w:rsidRDefault="00376A91" w:rsidP="00FC3DB7">
      <w:pPr>
        <w:pStyle w:val="ListParagraph"/>
        <w:numPr>
          <w:ilvl w:val="1"/>
          <w:numId w:val="15"/>
        </w:numPr>
        <w:rPr>
          <w:lang w:val="en-NZ"/>
        </w:rPr>
      </w:pPr>
      <w:r w:rsidRPr="00376A91">
        <w:t>Long distance leads to propagation delays</w:t>
      </w:r>
    </w:p>
    <w:p w14:paraId="19CC1D67" w14:textId="3FD99F15" w:rsidR="00376A91" w:rsidRDefault="00376A91" w:rsidP="00376A91">
      <w:pPr>
        <w:rPr>
          <w:lang w:val="en-NZ"/>
        </w:rPr>
      </w:pPr>
    </w:p>
    <w:p w14:paraId="1AB8C9AA" w14:textId="3E1D3ADA" w:rsidR="00376A91" w:rsidRDefault="00376A91" w:rsidP="00376A91">
      <w:pPr>
        <w:rPr>
          <w:lang w:val="en-NZ"/>
        </w:rPr>
      </w:pPr>
    </w:p>
    <w:p w14:paraId="02678A9A" w14:textId="593CDB69" w:rsidR="00376A91" w:rsidRDefault="00376A91" w:rsidP="00376A91">
      <w:pPr>
        <w:rPr>
          <w:lang w:val="en-NZ"/>
        </w:rPr>
      </w:pPr>
    </w:p>
    <w:p w14:paraId="39720D17" w14:textId="2601258D" w:rsidR="00376A91" w:rsidRPr="00376A91" w:rsidRDefault="00376A91" w:rsidP="00376A91">
      <w:pPr>
        <w:pStyle w:val="Heading2"/>
        <w:rPr>
          <w:lang w:val="en-NZ"/>
        </w:rPr>
      </w:pPr>
      <w:r>
        <w:rPr>
          <w:lang w:val="en-NZ"/>
        </w:rPr>
        <w:lastRenderedPageBreak/>
        <w:t>Media Selection</w:t>
      </w:r>
    </w:p>
    <w:p w14:paraId="6B9FAF81" w14:textId="280D11EF" w:rsidR="00376A91" w:rsidRPr="00376A91" w:rsidRDefault="00376A91" w:rsidP="00FC3DB7">
      <w:pPr>
        <w:pStyle w:val="ListParagraph"/>
        <w:numPr>
          <w:ilvl w:val="0"/>
          <w:numId w:val="16"/>
        </w:numPr>
        <w:rPr>
          <w:lang w:val="en-NZ"/>
        </w:rPr>
      </w:pPr>
      <w:r w:rsidRPr="00376A91">
        <w:t>Factors to consider in media selection</w:t>
      </w:r>
    </w:p>
    <w:p w14:paraId="681CDEB3" w14:textId="2D4FFDC7" w:rsidR="00376A91" w:rsidRPr="00376A91" w:rsidRDefault="00376A91" w:rsidP="00FC3DB7">
      <w:pPr>
        <w:pStyle w:val="ListParagraph"/>
        <w:numPr>
          <w:ilvl w:val="1"/>
          <w:numId w:val="16"/>
        </w:numPr>
        <w:rPr>
          <w:lang w:val="en-NZ"/>
        </w:rPr>
      </w:pPr>
      <w:r w:rsidRPr="00376A91">
        <w:t>Type of network</w:t>
      </w:r>
    </w:p>
    <w:p w14:paraId="3698562A" w14:textId="0B50F64A" w:rsidR="00376A91" w:rsidRPr="00376A91" w:rsidRDefault="00376A91" w:rsidP="00FC3DB7">
      <w:pPr>
        <w:pStyle w:val="ListParagraph"/>
        <w:numPr>
          <w:ilvl w:val="1"/>
          <w:numId w:val="16"/>
        </w:numPr>
        <w:rPr>
          <w:lang w:val="en-NZ"/>
        </w:rPr>
      </w:pPr>
      <w:r w:rsidRPr="00376A91">
        <w:t>Cost</w:t>
      </w:r>
    </w:p>
    <w:p w14:paraId="0D2E5AA2" w14:textId="6E6A1E7B" w:rsidR="00376A91" w:rsidRPr="00376A91" w:rsidRDefault="00376A91" w:rsidP="00FC3DB7">
      <w:pPr>
        <w:pStyle w:val="ListParagraph"/>
        <w:numPr>
          <w:ilvl w:val="1"/>
          <w:numId w:val="16"/>
        </w:numPr>
        <w:rPr>
          <w:lang w:val="en-NZ"/>
        </w:rPr>
      </w:pPr>
      <w:r w:rsidRPr="00376A91">
        <w:t>Transmission distance</w:t>
      </w:r>
    </w:p>
    <w:p w14:paraId="4657B65E" w14:textId="77777777" w:rsidR="00376A91" w:rsidRPr="00376A91" w:rsidRDefault="00376A91" w:rsidP="00FC3DB7">
      <w:pPr>
        <w:pStyle w:val="ListParagraph"/>
        <w:numPr>
          <w:ilvl w:val="1"/>
          <w:numId w:val="16"/>
        </w:numPr>
        <w:rPr>
          <w:lang w:val="en-NZ"/>
        </w:rPr>
      </w:pPr>
      <w:r w:rsidRPr="00376A91">
        <w:t>Security</w:t>
      </w:r>
    </w:p>
    <w:p w14:paraId="2DFC12DC" w14:textId="538784FB" w:rsidR="00376A91" w:rsidRPr="00376A91" w:rsidRDefault="00376A91" w:rsidP="00FC3DB7">
      <w:pPr>
        <w:pStyle w:val="ListParagraph"/>
        <w:numPr>
          <w:ilvl w:val="1"/>
          <w:numId w:val="16"/>
        </w:numPr>
        <w:rPr>
          <w:lang w:val="en-NZ"/>
        </w:rPr>
      </w:pPr>
      <w:r w:rsidRPr="00376A91">
        <w:t>Error rates</w:t>
      </w:r>
    </w:p>
    <w:p w14:paraId="3A6C4C2D" w14:textId="3D8382E2" w:rsidR="00376A91" w:rsidRPr="00376A91" w:rsidRDefault="00376A91" w:rsidP="00FC3DB7">
      <w:pPr>
        <w:pStyle w:val="ListParagraph"/>
        <w:numPr>
          <w:ilvl w:val="1"/>
          <w:numId w:val="16"/>
        </w:numPr>
        <w:rPr>
          <w:lang w:val="en-NZ"/>
        </w:rPr>
      </w:pPr>
      <w:r w:rsidRPr="00376A91">
        <w:t>Transmission speeds</w:t>
      </w:r>
    </w:p>
    <w:p w14:paraId="33D4A8CB" w14:textId="22772F50" w:rsidR="00376A91" w:rsidRDefault="00376A91" w:rsidP="00376A91">
      <w:pPr>
        <w:pStyle w:val="Heading2"/>
      </w:pPr>
      <w:r w:rsidRPr="00376A91">
        <w:t>Digital vs. Analog Data</w:t>
      </w:r>
    </w:p>
    <w:p w14:paraId="6993933D" w14:textId="1DA6C0A1" w:rsidR="00376A91" w:rsidRPr="00376A91" w:rsidRDefault="00376A91" w:rsidP="00FC3DB7">
      <w:pPr>
        <w:numPr>
          <w:ilvl w:val="0"/>
          <w:numId w:val="17"/>
        </w:numPr>
        <w:rPr>
          <w:lang w:val="en-NZ"/>
        </w:rPr>
      </w:pPr>
      <w:r w:rsidRPr="00376A91">
        <w:rPr>
          <w:b/>
          <w:bCs/>
        </w:rPr>
        <w:t>Digital</w:t>
      </w:r>
      <w:r w:rsidRPr="00376A91">
        <w:t xml:space="preserve"> transmission involves discrete binary values (i.e., 0 or 1)</w:t>
      </w:r>
    </w:p>
    <w:p w14:paraId="5D8471E3" w14:textId="1D787186" w:rsidR="00376A91" w:rsidRPr="00376A91" w:rsidRDefault="00376A91" w:rsidP="00FC3DB7">
      <w:pPr>
        <w:numPr>
          <w:ilvl w:val="0"/>
          <w:numId w:val="17"/>
        </w:numPr>
        <w:rPr>
          <w:lang w:val="en-NZ"/>
        </w:rPr>
      </w:pPr>
      <w:r w:rsidRPr="00376A91">
        <w:rPr>
          <w:b/>
          <w:bCs/>
        </w:rPr>
        <w:t>Analog</w:t>
      </w:r>
      <w:r w:rsidRPr="00376A91">
        <w:t xml:space="preserve"> transmission involves continuous waves</w:t>
      </w:r>
    </w:p>
    <w:p w14:paraId="3335A419" w14:textId="7F82126D" w:rsidR="00376A91" w:rsidRDefault="00376A91" w:rsidP="00376A91">
      <w:pPr>
        <w:jc w:val="center"/>
        <w:rPr>
          <w:lang w:val="en-NZ"/>
        </w:rPr>
      </w:pPr>
      <w:r w:rsidRPr="00376A91">
        <w:rPr>
          <w:lang w:val="en-NZ"/>
        </w:rPr>
        <w:drawing>
          <wp:inline distT="0" distB="0" distL="0" distR="0" wp14:anchorId="424D67B3" wp14:editId="13F24CB8">
            <wp:extent cx="4572000" cy="1378793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578586" cy="1380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B3671" w14:textId="3C09DC47" w:rsidR="00376A91" w:rsidRDefault="00AD4EFF" w:rsidP="00AD4EFF">
      <w:pPr>
        <w:pStyle w:val="Heading2"/>
      </w:pPr>
      <w:r w:rsidRPr="00AD4EFF">
        <w:drawing>
          <wp:anchor distT="0" distB="0" distL="114300" distR="114300" simplePos="0" relativeHeight="251683328" behindDoc="1" locked="0" layoutInCell="1" allowOverlap="1" wp14:anchorId="256CD6F3" wp14:editId="5601E8D7">
            <wp:simplePos x="0" y="0"/>
            <wp:positionH relativeFrom="column">
              <wp:posOffset>4660123</wp:posOffset>
            </wp:positionH>
            <wp:positionV relativeFrom="paragraph">
              <wp:posOffset>3914</wp:posOffset>
            </wp:positionV>
            <wp:extent cx="1432560" cy="2282190"/>
            <wp:effectExtent l="0" t="0" r="0" b="3810"/>
            <wp:wrapTight wrapText="bothSides">
              <wp:wrapPolygon edited="0">
                <wp:start x="0" y="0"/>
                <wp:lineTo x="0" y="2164"/>
                <wp:lineTo x="1436" y="2885"/>
                <wp:lineTo x="1149" y="19833"/>
                <wp:lineTo x="0" y="20374"/>
                <wp:lineTo x="0" y="21456"/>
                <wp:lineTo x="21255" y="21456"/>
                <wp:lineTo x="21255" y="0"/>
                <wp:lineTo x="0" y="0"/>
              </wp:wrapPolygon>
            </wp:wrapTight>
            <wp:docPr id="47108" name="Picture 6" descr="c03f010.eps">
              <a:extLst xmlns:a="http://schemas.openxmlformats.org/drawingml/2006/main">
                <a:ext uri="{FF2B5EF4-FFF2-40B4-BE49-F238E27FC236}">
                  <a16:creationId xmlns:a16="http://schemas.microsoft.com/office/drawing/2014/main" id="{54E5C32B-8F10-489F-9EA5-13BD06C5AED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08" name="Picture 6" descr="c03f010.eps">
                      <a:extLst>
                        <a:ext uri="{FF2B5EF4-FFF2-40B4-BE49-F238E27FC236}">
                          <a16:creationId xmlns:a16="http://schemas.microsoft.com/office/drawing/2014/main" id="{54E5C32B-8F10-489F-9EA5-13BD06C5AED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2560" cy="2282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D4EFF">
        <w:t>Digital Transmission of Digital Data</w:t>
      </w:r>
    </w:p>
    <w:p w14:paraId="552A9532" w14:textId="77777777" w:rsidR="00AD4EFF" w:rsidRPr="00AD4EFF" w:rsidRDefault="00AD4EFF" w:rsidP="00FC3DB7">
      <w:pPr>
        <w:numPr>
          <w:ilvl w:val="0"/>
          <w:numId w:val="18"/>
        </w:numPr>
        <w:rPr>
          <w:lang w:val="en-NZ"/>
        </w:rPr>
      </w:pPr>
      <w:r w:rsidRPr="00AD4EFF">
        <w:t>Coding scheme needed to ensure sender and receiver understand messages (e.g., ASCII, Unicode, etc.)</w:t>
      </w:r>
    </w:p>
    <w:p w14:paraId="5DAA945A" w14:textId="61547339" w:rsidR="00AD4EFF" w:rsidRPr="00AD4EFF" w:rsidRDefault="00AD4EFF" w:rsidP="00FC3DB7">
      <w:pPr>
        <w:numPr>
          <w:ilvl w:val="0"/>
          <w:numId w:val="18"/>
        </w:numPr>
        <w:rPr>
          <w:lang w:val="en-NZ"/>
        </w:rPr>
      </w:pPr>
      <w:r w:rsidRPr="00AD4EFF">
        <w:t>A character is represented by a group of bits</w:t>
      </w:r>
    </w:p>
    <w:p w14:paraId="7FD52CF7" w14:textId="302B0913" w:rsidR="00AD4EFF" w:rsidRDefault="00AD4EFF" w:rsidP="00AD4EFF"/>
    <w:p w14:paraId="7E07F5CA" w14:textId="126D4910" w:rsidR="00AD4EFF" w:rsidRDefault="00AD4EFF" w:rsidP="00AD4EFF"/>
    <w:p w14:paraId="4C5C4085" w14:textId="77777777" w:rsidR="00AD4EFF" w:rsidRPr="00AD4EFF" w:rsidRDefault="00AD4EFF" w:rsidP="00FC3DB7">
      <w:pPr>
        <w:pStyle w:val="ListParagraph"/>
        <w:numPr>
          <w:ilvl w:val="0"/>
          <w:numId w:val="19"/>
        </w:numPr>
        <w:rPr>
          <w:lang w:val="en-NZ"/>
        </w:rPr>
      </w:pPr>
      <w:r w:rsidRPr="00AD4EFF">
        <w:lastRenderedPageBreak/>
        <w:t>Transmission modes</w:t>
      </w:r>
    </w:p>
    <w:p w14:paraId="0A2417D2" w14:textId="2F499FDD" w:rsidR="00AD4EFF" w:rsidRPr="00AD4EFF" w:rsidRDefault="00AD4EFF" w:rsidP="00FC3DB7">
      <w:pPr>
        <w:pStyle w:val="ListParagraph"/>
        <w:numPr>
          <w:ilvl w:val="1"/>
          <w:numId w:val="19"/>
        </w:numPr>
        <w:rPr>
          <w:lang w:val="en-NZ"/>
        </w:rPr>
      </w:pPr>
      <w:r w:rsidRPr="00AD4EFF">
        <w:rPr>
          <w:b/>
          <w:bCs/>
        </w:rPr>
        <w:t>Parallel:</w:t>
      </w:r>
      <w:r w:rsidRPr="00AD4EFF">
        <w:t xml:space="preserve"> multiple bits transmitted simultaneously</w:t>
      </w:r>
    </w:p>
    <w:p w14:paraId="3686A5C5" w14:textId="064BC3E5" w:rsidR="00AD4EFF" w:rsidRPr="00AD4EFF" w:rsidRDefault="00AD4EFF" w:rsidP="00AD4EFF">
      <w:pPr>
        <w:pStyle w:val="ListParagraph"/>
        <w:ind w:left="2160"/>
        <w:rPr>
          <w:lang w:val="en-NZ"/>
        </w:rPr>
      </w:pPr>
      <w:r w:rsidRPr="00AD4EFF">
        <w:rPr>
          <w:lang w:val="en-NZ"/>
        </w:rPr>
        <w:drawing>
          <wp:inline distT="0" distB="0" distL="0" distR="0" wp14:anchorId="23A6E8EE" wp14:editId="5C2DE09E">
            <wp:extent cx="2857075" cy="895731"/>
            <wp:effectExtent l="0" t="0" r="63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877300" cy="902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6C52F" w14:textId="6DCED031" w:rsidR="00AD4EFF" w:rsidRPr="00AD4EFF" w:rsidRDefault="00AD4EFF" w:rsidP="00FC3DB7">
      <w:pPr>
        <w:pStyle w:val="ListParagraph"/>
        <w:numPr>
          <w:ilvl w:val="1"/>
          <w:numId w:val="19"/>
        </w:numPr>
        <w:rPr>
          <w:lang w:val="en-NZ"/>
        </w:rPr>
      </w:pPr>
      <w:r w:rsidRPr="00AD4EFF">
        <w:rPr>
          <w:b/>
          <w:bCs/>
        </w:rPr>
        <w:t>Serial:</w:t>
      </w:r>
      <w:r w:rsidRPr="00AD4EFF">
        <w:t xml:space="preserve"> bits are transferred sequentially, one at a time</w:t>
      </w:r>
    </w:p>
    <w:p w14:paraId="3215D353" w14:textId="37D371C7" w:rsidR="00AD4EFF" w:rsidRPr="00AD4EFF" w:rsidRDefault="00AD4EFF" w:rsidP="00AD4EFF">
      <w:pPr>
        <w:pStyle w:val="ListParagraph"/>
        <w:ind w:left="2160"/>
        <w:rPr>
          <w:lang w:val="en-NZ"/>
        </w:rPr>
      </w:pPr>
      <w:r w:rsidRPr="00AD4EFF">
        <w:rPr>
          <w:lang w:val="en-NZ"/>
        </w:rPr>
        <w:drawing>
          <wp:inline distT="0" distB="0" distL="0" distR="0" wp14:anchorId="45C0A7C0" wp14:editId="7A373E4B">
            <wp:extent cx="3172555" cy="610539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201331" cy="616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DB9FD" w14:textId="77777777" w:rsidR="00AD4EFF" w:rsidRPr="00AD4EFF" w:rsidRDefault="00AD4EFF" w:rsidP="00FC3DB7">
      <w:pPr>
        <w:pStyle w:val="ListParagraph"/>
        <w:numPr>
          <w:ilvl w:val="0"/>
          <w:numId w:val="19"/>
        </w:numPr>
        <w:rPr>
          <w:lang w:val="en-NZ"/>
        </w:rPr>
      </w:pPr>
      <w:r w:rsidRPr="00AD4EFF">
        <w:rPr>
          <w:lang w:val="en-NZ"/>
        </w:rPr>
        <w:t>Sender and receiver must agree upon:</w:t>
      </w:r>
    </w:p>
    <w:p w14:paraId="4A94F59A" w14:textId="77777777" w:rsidR="00AD4EFF" w:rsidRPr="00AD4EFF" w:rsidRDefault="00AD4EFF" w:rsidP="00FC3DB7">
      <w:pPr>
        <w:pStyle w:val="ListParagraph"/>
        <w:numPr>
          <w:ilvl w:val="1"/>
          <w:numId w:val="19"/>
        </w:numPr>
        <w:rPr>
          <w:lang w:val="en-NZ"/>
        </w:rPr>
      </w:pPr>
      <w:r w:rsidRPr="00AD4EFF">
        <w:rPr>
          <w:lang w:val="en-NZ"/>
        </w:rPr>
        <w:t>Set of symbols</w:t>
      </w:r>
    </w:p>
    <w:p w14:paraId="4682B840" w14:textId="77777777" w:rsidR="00AD4EFF" w:rsidRPr="00AD4EFF" w:rsidRDefault="00AD4EFF" w:rsidP="00FC3DB7">
      <w:pPr>
        <w:pStyle w:val="ListParagraph"/>
        <w:numPr>
          <w:ilvl w:val="2"/>
          <w:numId w:val="19"/>
        </w:numPr>
        <w:rPr>
          <w:lang w:val="en-NZ"/>
        </w:rPr>
      </w:pPr>
      <w:r w:rsidRPr="00AD4EFF">
        <w:rPr>
          <w:lang w:val="en-NZ"/>
        </w:rPr>
        <w:t>How bits are encoded as voltages or light pulses</w:t>
      </w:r>
    </w:p>
    <w:p w14:paraId="20243C38" w14:textId="67DA8DE7" w:rsidR="00AD4EFF" w:rsidRPr="00AD4EFF" w:rsidRDefault="00AD4EFF" w:rsidP="00FC3DB7">
      <w:pPr>
        <w:pStyle w:val="ListParagraph"/>
        <w:numPr>
          <w:ilvl w:val="2"/>
          <w:numId w:val="19"/>
        </w:numPr>
        <w:rPr>
          <w:lang w:val="en-NZ"/>
        </w:rPr>
      </w:pPr>
      <w:r w:rsidRPr="00AD4EFF">
        <w:rPr>
          <w:lang w:val="en-NZ"/>
        </w:rPr>
        <w:t>e.g., +5V might be encodes as a “1”</w:t>
      </w:r>
    </w:p>
    <w:p w14:paraId="2926EED6" w14:textId="77777777" w:rsidR="00AD4EFF" w:rsidRPr="00AD4EFF" w:rsidRDefault="00AD4EFF" w:rsidP="00FC3DB7">
      <w:pPr>
        <w:pStyle w:val="ListParagraph"/>
        <w:numPr>
          <w:ilvl w:val="0"/>
          <w:numId w:val="19"/>
        </w:numPr>
        <w:rPr>
          <w:lang w:val="en-NZ"/>
        </w:rPr>
      </w:pPr>
      <w:r w:rsidRPr="00AD4EFF">
        <w:rPr>
          <w:lang w:val="en-NZ"/>
        </w:rPr>
        <w:t>Symbol rate</w:t>
      </w:r>
    </w:p>
    <w:p w14:paraId="55A54DF3" w14:textId="77777777" w:rsidR="00AD4EFF" w:rsidRPr="00AD4EFF" w:rsidRDefault="00AD4EFF" w:rsidP="00FC3DB7">
      <w:pPr>
        <w:pStyle w:val="ListParagraph"/>
        <w:numPr>
          <w:ilvl w:val="1"/>
          <w:numId w:val="19"/>
        </w:numPr>
        <w:rPr>
          <w:lang w:val="en-NZ"/>
        </w:rPr>
      </w:pPr>
      <w:r w:rsidRPr="00AD4EFF">
        <w:rPr>
          <w:lang w:val="en-NZ"/>
        </w:rPr>
        <w:t>How often symbols are sent</w:t>
      </w:r>
    </w:p>
    <w:p w14:paraId="258D0D72" w14:textId="4F9314A2" w:rsidR="00AD4EFF" w:rsidRDefault="00AD4EFF" w:rsidP="00FC3DB7">
      <w:pPr>
        <w:pStyle w:val="ListParagraph"/>
        <w:numPr>
          <w:ilvl w:val="1"/>
          <w:numId w:val="19"/>
        </w:numPr>
        <w:rPr>
          <w:lang w:val="en-NZ"/>
        </w:rPr>
      </w:pPr>
      <w:r w:rsidRPr="00AD4EFF">
        <w:rPr>
          <w:lang w:val="en-NZ"/>
        </w:rPr>
        <w:t>e.g., with a symbol sent at every clock cycle. 64 kilohertz (kHz) = 64,000 symbols/sec</w:t>
      </w:r>
    </w:p>
    <w:p w14:paraId="588B593A" w14:textId="77777777" w:rsidR="00AD4EFF" w:rsidRPr="00AD4EFF" w:rsidRDefault="00AD4EFF" w:rsidP="00AD4EFF">
      <w:pPr>
        <w:rPr>
          <w:lang w:val="en-NZ"/>
        </w:rPr>
      </w:pPr>
    </w:p>
    <w:p w14:paraId="059895E6" w14:textId="77777777" w:rsidR="00AD4EFF" w:rsidRPr="00AD4EFF" w:rsidRDefault="00AD4EFF" w:rsidP="00AD4EFF">
      <w:pPr>
        <w:rPr>
          <w:lang w:val="en-NZ"/>
        </w:rPr>
      </w:pPr>
    </w:p>
    <w:p w14:paraId="45BB3F74" w14:textId="017D9621" w:rsidR="00AD4EFF" w:rsidRPr="00376A91" w:rsidRDefault="00AD4EFF" w:rsidP="00376A91">
      <w:pPr>
        <w:rPr>
          <w:lang w:val="en-NZ"/>
        </w:rPr>
      </w:pPr>
    </w:p>
    <w:p w14:paraId="09D68EDC" w14:textId="6B41748D" w:rsidR="00376A91" w:rsidRPr="00376A91" w:rsidRDefault="00376A91" w:rsidP="00376A91">
      <w:pPr>
        <w:rPr>
          <w:lang w:val="en-NZ"/>
        </w:rPr>
      </w:pPr>
    </w:p>
    <w:p w14:paraId="1FE0EF2B" w14:textId="494879E6" w:rsidR="00376A91" w:rsidRPr="00376A91" w:rsidRDefault="00376A91" w:rsidP="00376A91">
      <w:pPr>
        <w:rPr>
          <w:lang w:val="en-NZ"/>
        </w:rPr>
      </w:pPr>
    </w:p>
    <w:p w14:paraId="604A192E" w14:textId="6F376699" w:rsidR="00376A91" w:rsidRDefault="00376A91" w:rsidP="001A3CC5">
      <w:pPr>
        <w:rPr>
          <w:lang w:val="en-NZ"/>
        </w:rPr>
      </w:pPr>
    </w:p>
    <w:p w14:paraId="218FC4BC" w14:textId="77777777" w:rsidR="00376A91" w:rsidRPr="001A3CC5" w:rsidRDefault="00376A91" w:rsidP="001A3CC5">
      <w:pPr>
        <w:rPr>
          <w:lang w:val="en-NZ"/>
        </w:rPr>
      </w:pPr>
    </w:p>
    <w:p w14:paraId="7D815A3F" w14:textId="434013E8" w:rsidR="001A3CC5" w:rsidRDefault="001A3CC5" w:rsidP="001A3CC5">
      <w:pPr>
        <w:rPr>
          <w:lang w:val="en-NZ"/>
        </w:rPr>
      </w:pPr>
    </w:p>
    <w:p w14:paraId="06A6FF77" w14:textId="015810F3" w:rsidR="001A3CC5" w:rsidRPr="001A3CC5" w:rsidRDefault="001A3CC5" w:rsidP="001A3CC5">
      <w:pPr>
        <w:rPr>
          <w:lang w:val="en-NZ"/>
        </w:rPr>
      </w:pPr>
    </w:p>
    <w:p w14:paraId="18474F50" w14:textId="67917373" w:rsidR="001A3CC5" w:rsidRPr="001A3CC5" w:rsidRDefault="001A3CC5" w:rsidP="001A3CC5">
      <w:pPr>
        <w:rPr>
          <w:lang w:val="en-NZ"/>
        </w:rPr>
      </w:pPr>
    </w:p>
    <w:p w14:paraId="69364272" w14:textId="77777777" w:rsidR="001A3CC5" w:rsidRPr="001A3CC5" w:rsidRDefault="001A3CC5" w:rsidP="001A3CC5">
      <w:pPr>
        <w:rPr>
          <w:lang w:val="en-NZ"/>
        </w:rPr>
      </w:pPr>
    </w:p>
    <w:p w14:paraId="4C32930D" w14:textId="77777777" w:rsidR="001A3CC5" w:rsidRPr="00927D79" w:rsidRDefault="001A3CC5" w:rsidP="00927D79">
      <w:pPr>
        <w:rPr>
          <w:lang w:val="en-NZ"/>
        </w:rPr>
      </w:pPr>
    </w:p>
    <w:p w14:paraId="7BC9CD37" w14:textId="77777777" w:rsidR="00927D79" w:rsidRPr="00927D79" w:rsidRDefault="00927D79" w:rsidP="00927D79">
      <w:pPr>
        <w:rPr>
          <w:lang w:val="en-NZ"/>
        </w:rPr>
      </w:pPr>
    </w:p>
    <w:p w14:paraId="32E7EE4F" w14:textId="77777777" w:rsidR="00927D79" w:rsidRPr="009B2CE9" w:rsidRDefault="00927D79" w:rsidP="009B2CE9">
      <w:pPr>
        <w:rPr>
          <w:lang w:val="en-NZ"/>
        </w:rPr>
      </w:pPr>
    </w:p>
    <w:p w14:paraId="18BE5510" w14:textId="77777777" w:rsidR="009B2CE9" w:rsidRPr="009B2CE9" w:rsidRDefault="009B2CE9" w:rsidP="009B2CE9">
      <w:pPr>
        <w:rPr>
          <w:lang w:val="en-NZ"/>
        </w:rPr>
      </w:pPr>
    </w:p>
    <w:p w14:paraId="36F6ADC9" w14:textId="77777777" w:rsidR="009B2CE9" w:rsidRDefault="009B2CE9" w:rsidP="003D2C30">
      <w:pPr>
        <w:rPr>
          <w:lang w:val="en-NZ"/>
        </w:rPr>
      </w:pPr>
    </w:p>
    <w:p w14:paraId="6A6D277A" w14:textId="77777777" w:rsidR="003D2C30" w:rsidRPr="003D2C30" w:rsidRDefault="003D2C30" w:rsidP="003D2C30">
      <w:pPr>
        <w:rPr>
          <w:lang w:val="en-NZ"/>
        </w:rPr>
      </w:pPr>
    </w:p>
    <w:p w14:paraId="51C9DA53" w14:textId="77777777" w:rsidR="003D2C30" w:rsidRPr="003D2C30" w:rsidRDefault="003D2C30" w:rsidP="003D2C30"/>
    <w:sectPr w:rsidR="003D2C30" w:rsidRPr="003D2C30" w:rsidSect="00274AEF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86D9C" w14:textId="77777777" w:rsidR="00FC3DB7" w:rsidRDefault="00FC3DB7" w:rsidP="00B00507">
      <w:pPr>
        <w:spacing w:after="0" w:line="240" w:lineRule="auto"/>
      </w:pPr>
      <w:r>
        <w:separator/>
      </w:r>
    </w:p>
  </w:endnote>
  <w:endnote w:type="continuationSeparator" w:id="0">
    <w:p w14:paraId="6A6B46DC" w14:textId="77777777" w:rsidR="00FC3DB7" w:rsidRDefault="00FC3DB7" w:rsidP="00B005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64F38" w14:textId="77777777" w:rsidR="00FC3DB7" w:rsidRDefault="00FC3DB7" w:rsidP="00B00507">
      <w:pPr>
        <w:spacing w:after="0" w:line="240" w:lineRule="auto"/>
      </w:pPr>
      <w:r>
        <w:separator/>
      </w:r>
    </w:p>
  </w:footnote>
  <w:footnote w:type="continuationSeparator" w:id="0">
    <w:p w14:paraId="4E2612BA" w14:textId="77777777" w:rsidR="00FC3DB7" w:rsidRDefault="00FC3DB7" w:rsidP="00B005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C3E67"/>
    <w:multiLevelType w:val="hybridMultilevel"/>
    <w:tmpl w:val="83EA285E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E7ABB"/>
    <w:multiLevelType w:val="hybridMultilevel"/>
    <w:tmpl w:val="4648B39E"/>
    <w:lvl w:ilvl="0" w:tplc="B236369A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F74DA9"/>
    <w:multiLevelType w:val="hybridMultilevel"/>
    <w:tmpl w:val="0C068BEC"/>
    <w:lvl w:ilvl="0" w:tplc="B236369A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9A45337"/>
    <w:multiLevelType w:val="hybridMultilevel"/>
    <w:tmpl w:val="39A4C930"/>
    <w:lvl w:ilvl="0" w:tplc="B236369A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9B6153A"/>
    <w:multiLevelType w:val="hybridMultilevel"/>
    <w:tmpl w:val="2D5C73B4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B07C65"/>
    <w:multiLevelType w:val="hybridMultilevel"/>
    <w:tmpl w:val="12F21AA6"/>
    <w:lvl w:ilvl="0" w:tplc="B236369A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0FD16A4"/>
    <w:multiLevelType w:val="hybridMultilevel"/>
    <w:tmpl w:val="72B4F076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D2E14"/>
    <w:multiLevelType w:val="hybridMultilevel"/>
    <w:tmpl w:val="FA9CEE08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EA1341"/>
    <w:multiLevelType w:val="hybridMultilevel"/>
    <w:tmpl w:val="80EC5F52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7E372A"/>
    <w:multiLevelType w:val="hybridMultilevel"/>
    <w:tmpl w:val="0D48E43A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AD7CD6"/>
    <w:multiLevelType w:val="hybridMultilevel"/>
    <w:tmpl w:val="FEACBBEA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0B667A"/>
    <w:multiLevelType w:val="hybridMultilevel"/>
    <w:tmpl w:val="5106C502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7369EC"/>
    <w:multiLevelType w:val="hybridMultilevel"/>
    <w:tmpl w:val="ABD6D6C0"/>
    <w:lvl w:ilvl="0" w:tplc="30349118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1CCA924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75231DE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C835B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5DA3BE8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1BA9FDE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24B0B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612D0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FE0418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EB3316"/>
    <w:multiLevelType w:val="hybridMultilevel"/>
    <w:tmpl w:val="374A7F84"/>
    <w:lvl w:ilvl="0" w:tplc="7E96E0C4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1C0ED6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6C251DA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AAD2D2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7EC512E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603F3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B7A22B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9B6D45C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4EE480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8F7583"/>
    <w:multiLevelType w:val="hybridMultilevel"/>
    <w:tmpl w:val="D258FEC8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AA03BB"/>
    <w:multiLevelType w:val="hybridMultilevel"/>
    <w:tmpl w:val="9F621090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DF0C5F"/>
    <w:multiLevelType w:val="hybridMultilevel"/>
    <w:tmpl w:val="9A44B254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7F7DB6"/>
    <w:multiLevelType w:val="hybridMultilevel"/>
    <w:tmpl w:val="21F62494"/>
    <w:lvl w:ilvl="0" w:tplc="B236369A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FF82309"/>
    <w:multiLevelType w:val="hybridMultilevel"/>
    <w:tmpl w:val="75D86690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4"/>
  </w:num>
  <w:num w:numId="3">
    <w:abstractNumId w:val="7"/>
  </w:num>
  <w:num w:numId="4">
    <w:abstractNumId w:val="11"/>
  </w:num>
  <w:num w:numId="5">
    <w:abstractNumId w:val="16"/>
  </w:num>
  <w:num w:numId="6">
    <w:abstractNumId w:val="15"/>
  </w:num>
  <w:num w:numId="7">
    <w:abstractNumId w:val="18"/>
  </w:num>
  <w:num w:numId="8">
    <w:abstractNumId w:val="5"/>
  </w:num>
  <w:num w:numId="9">
    <w:abstractNumId w:val="6"/>
  </w:num>
  <w:num w:numId="10">
    <w:abstractNumId w:val="0"/>
  </w:num>
  <w:num w:numId="11">
    <w:abstractNumId w:val="1"/>
  </w:num>
  <w:num w:numId="12">
    <w:abstractNumId w:val="17"/>
  </w:num>
  <w:num w:numId="13">
    <w:abstractNumId w:val="3"/>
  </w:num>
  <w:num w:numId="14">
    <w:abstractNumId w:val="9"/>
  </w:num>
  <w:num w:numId="15">
    <w:abstractNumId w:val="8"/>
  </w:num>
  <w:num w:numId="16">
    <w:abstractNumId w:val="4"/>
  </w:num>
  <w:num w:numId="17">
    <w:abstractNumId w:val="13"/>
  </w:num>
  <w:num w:numId="18">
    <w:abstractNumId w:val="12"/>
  </w:num>
  <w:num w:numId="19">
    <w:abstractNumId w:val="1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NLA0tLS0MDYxsTRR0lEKTi0uzszPAykwNK8FAHj3yOwtAAAA"/>
  </w:docVars>
  <w:rsids>
    <w:rsidRoot w:val="001A36B0"/>
    <w:rsid w:val="00000B98"/>
    <w:rsid w:val="00017686"/>
    <w:rsid w:val="00032BDC"/>
    <w:rsid w:val="00082D8C"/>
    <w:rsid w:val="000C21D6"/>
    <w:rsid w:val="000E00FC"/>
    <w:rsid w:val="00114510"/>
    <w:rsid w:val="0013075D"/>
    <w:rsid w:val="00144C76"/>
    <w:rsid w:val="001501BF"/>
    <w:rsid w:val="00154361"/>
    <w:rsid w:val="00160E35"/>
    <w:rsid w:val="00164091"/>
    <w:rsid w:val="00173B24"/>
    <w:rsid w:val="00182703"/>
    <w:rsid w:val="001A36B0"/>
    <w:rsid w:val="001A3CC5"/>
    <w:rsid w:val="001B3590"/>
    <w:rsid w:val="001C26EC"/>
    <w:rsid w:val="001E42A1"/>
    <w:rsid w:val="001F50AD"/>
    <w:rsid w:val="00213E76"/>
    <w:rsid w:val="00224089"/>
    <w:rsid w:val="00233E91"/>
    <w:rsid w:val="00261769"/>
    <w:rsid w:val="002706B2"/>
    <w:rsid w:val="00274AEF"/>
    <w:rsid w:val="0028495F"/>
    <w:rsid w:val="002A02FC"/>
    <w:rsid w:val="002B254C"/>
    <w:rsid w:val="002E6361"/>
    <w:rsid w:val="00300C49"/>
    <w:rsid w:val="00324E47"/>
    <w:rsid w:val="00366033"/>
    <w:rsid w:val="00376A91"/>
    <w:rsid w:val="00384ABC"/>
    <w:rsid w:val="003A0B73"/>
    <w:rsid w:val="003B3442"/>
    <w:rsid w:val="003C585B"/>
    <w:rsid w:val="003D2C30"/>
    <w:rsid w:val="003D38CC"/>
    <w:rsid w:val="00435A37"/>
    <w:rsid w:val="00461F02"/>
    <w:rsid w:val="00493AA7"/>
    <w:rsid w:val="004B7F46"/>
    <w:rsid w:val="004C6546"/>
    <w:rsid w:val="004E727A"/>
    <w:rsid w:val="004F4FF1"/>
    <w:rsid w:val="005129B7"/>
    <w:rsid w:val="00540BD2"/>
    <w:rsid w:val="00544705"/>
    <w:rsid w:val="00555EAA"/>
    <w:rsid w:val="0056161A"/>
    <w:rsid w:val="005975AD"/>
    <w:rsid w:val="005D40C6"/>
    <w:rsid w:val="0061551C"/>
    <w:rsid w:val="006370B5"/>
    <w:rsid w:val="00645448"/>
    <w:rsid w:val="00650D8E"/>
    <w:rsid w:val="00661CD6"/>
    <w:rsid w:val="006929E2"/>
    <w:rsid w:val="006C4583"/>
    <w:rsid w:val="006D5EBF"/>
    <w:rsid w:val="00732AD3"/>
    <w:rsid w:val="007340FE"/>
    <w:rsid w:val="00742748"/>
    <w:rsid w:val="0077058D"/>
    <w:rsid w:val="0077458E"/>
    <w:rsid w:val="007A6142"/>
    <w:rsid w:val="007A6F28"/>
    <w:rsid w:val="007F3033"/>
    <w:rsid w:val="007F6B4F"/>
    <w:rsid w:val="008348D3"/>
    <w:rsid w:val="00842740"/>
    <w:rsid w:val="00884F04"/>
    <w:rsid w:val="008A3B3A"/>
    <w:rsid w:val="008B035B"/>
    <w:rsid w:val="008B7BBC"/>
    <w:rsid w:val="008C3005"/>
    <w:rsid w:val="008C74CC"/>
    <w:rsid w:val="008D5722"/>
    <w:rsid w:val="008F16CB"/>
    <w:rsid w:val="009007D4"/>
    <w:rsid w:val="00927D79"/>
    <w:rsid w:val="009405F5"/>
    <w:rsid w:val="0096788E"/>
    <w:rsid w:val="009A7398"/>
    <w:rsid w:val="009B2CE9"/>
    <w:rsid w:val="009C381F"/>
    <w:rsid w:val="009D5DA9"/>
    <w:rsid w:val="009E29D2"/>
    <w:rsid w:val="00A27949"/>
    <w:rsid w:val="00A37BAF"/>
    <w:rsid w:val="00A5042D"/>
    <w:rsid w:val="00A626FB"/>
    <w:rsid w:val="00AA4706"/>
    <w:rsid w:val="00AB3532"/>
    <w:rsid w:val="00AD4EFF"/>
    <w:rsid w:val="00AF2B2E"/>
    <w:rsid w:val="00B00507"/>
    <w:rsid w:val="00B01A9D"/>
    <w:rsid w:val="00B15A0E"/>
    <w:rsid w:val="00B436AA"/>
    <w:rsid w:val="00B56CE1"/>
    <w:rsid w:val="00B60C8F"/>
    <w:rsid w:val="00B61588"/>
    <w:rsid w:val="00B77619"/>
    <w:rsid w:val="00C02221"/>
    <w:rsid w:val="00C063A3"/>
    <w:rsid w:val="00C34092"/>
    <w:rsid w:val="00C37893"/>
    <w:rsid w:val="00C70E10"/>
    <w:rsid w:val="00C875E5"/>
    <w:rsid w:val="00CA5CEC"/>
    <w:rsid w:val="00CD38A9"/>
    <w:rsid w:val="00CE4B2B"/>
    <w:rsid w:val="00D0230F"/>
    <w:rsid w:val="00D1373B"/>
    <w:rsid w:val="00D14812"/>
    <w:rsid w:val="00D21611"/>
    <w:rsid w:val="00D45CBC"/>
    <w:rsid w:val="00D73017"/>
    <w:rsid w:val="00DA297C"/>
    <w:rsid w:val="00DA643B"/>
    <w:rsid w:val="00DB4D6C"/>
    <w:rsid w:val="00DD5CD7"/>
    <w:rsid w:val="00E275ED"/>
    <w:rsid w:val="00E30E73"/>
    <w:rsid w:val="00E42CAB"/>
    <w:rsid w:val="00E52630"/>
    <w:rsid w:val="00E84176"/>
    <w:rsid w:val="00ED203F"/>
    <w:rsid w:val="00ED6703"/>
    <w:rsid w:val="00EF4FFD"/>
    <w:rsid w:val="00F032E4"/>
    <w:rsid w:val="00F05272"/>
    <w:rsid w:val="00F272A6"/>
    <w:rsid w:val="00F47739"/>
    <w:rsid w:val="00F61A1F"/>
    <w:rsid w:val="00F659A9"/>
    <w:rsid w:val="00F761EE"/>
    <w:rsid w:val="00FB2FF2"/>
    <w:rsid w:val="00FC3DB7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055FF"/>
  <w15:chartTrackingRefBased/>
  <w15:docId w15:val="{6C111200-041B-4EAF-B9BA-A4FA8366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NZ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CEC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CEC"/>
    <w:pPr>
      <w:keepNext/>
      <w:keepLines/>
      <w:jc w:val="center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2C30"/>
    <w:pPr>
      <w:outlineLvl w:val="1"/>
    </w:pPr>
    <w:rPr>
      <w:rFonts w:eastAsia="MS PGothic"/>
      <w:b/>
      <w:bCs/>
      <w:noProof/>
      <w:sz w:val="28"/>
      <w:szCs w:val="28"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NRHeading">
    <w:name w:val="TNR Heading"/>
    <w:basedOn w:val="Heading1"/>
    <w:autoRedefine/>
    <w:qFormat/>
    <w:rsid w:val="004B7F46"/>
    <w:rPr>
      <w:b w:val="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A5CEC"/>
    <w:rPr>
      <w:b/>
      <w:bCs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D2C30"/>
    <w:rPr>
      <w:rFonts w:eastAsia="MS PGothic"/>
      <w:b/>
      <w:bCs/>
      <w:noProof/>
      <w:sz w:val="28"/>
      <w:szCs w:val="28"/>
      <w:u w:val="single"/>
      <w:lang w:val="en-US"/>
    </w:rPr>
  </w:style>
  <w:style w:type="character" w:styleId="Hyperlink">
    <w:name w:val="Hyperlink"/>
    <w:basedOn w:val="DefaultParagraphFont"/>
    <w:uiPriority w:val="99"/>
    <w:unhideWhenUsed/>
    <w:rsid w:val="00CA5CE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A5CE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D203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00B9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50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507"/>
    <w:rPr>
      <w:lang w:val="en-US"/>
    </w:rPr>
  </w:style>
  <w:style w:type="table" w:styleId="TableGrid">
    <w:name w:val="Table Grid"/>
    <w:basedOn w:val="TableNormal"/>
    <w:uiPriority w:val="59"/>
    <w:rsid w:val="00274A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06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537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10788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777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830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84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972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956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9035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7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423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3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99782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31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73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35246">
          <w:marLeft w:val="72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7049">
          <w:marLeft w:val="72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0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395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42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0242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581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3370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535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1480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3157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94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59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37295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62069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3352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7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0644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72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658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79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24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07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497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093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605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17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1912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9577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76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13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20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7012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42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01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0732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8523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892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160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33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01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028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71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246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11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3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3944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4458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006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425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767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5749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022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13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1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37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3612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1665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41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9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920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430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21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1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8520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9073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77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31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35773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60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423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8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851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08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6467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501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9818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65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5331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3723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13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616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192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982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81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1176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943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9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2296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68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88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2252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2628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99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930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33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75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449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687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998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11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99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815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365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181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4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933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51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0783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5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6575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32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70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65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288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7067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76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3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9003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466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8084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39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637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972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32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0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844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168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9747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749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263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2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2300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1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47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77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65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559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4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6319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82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83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41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37874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662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46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30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43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93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5754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9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6629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913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775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8398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720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14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719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5964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46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44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27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7148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649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43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439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301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85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14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078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8359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692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13645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052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7528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4509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07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459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216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3270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4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7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214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32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31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80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0004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117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903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180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9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652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67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01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1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3205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2914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523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3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69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93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56797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863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994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49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854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48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4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2971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78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1429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813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8807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51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1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6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68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5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317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710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498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30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49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74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9208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529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177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0728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220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173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545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6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371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667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430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24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2675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78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2269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84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886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134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09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826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968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438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64247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30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28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719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12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6410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57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323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12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750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6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16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406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6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6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806091">
          <w:marLeft w:val="3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2998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02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46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176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4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99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84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0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8657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819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83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17860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75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287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6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78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7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7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43906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3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5887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832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044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644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213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4488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852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978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62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61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30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6333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5049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22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153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13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7459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20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396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083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800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221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751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292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9094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5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949325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70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503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353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4483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0078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6791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16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180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04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0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64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843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750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8261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895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953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26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6307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9692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03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1948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637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4427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732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6028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0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52089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3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586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9954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25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242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06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17204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454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18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71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271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45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924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296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0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2962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619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4159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3262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532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327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2221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3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4357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99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853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81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7181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4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505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374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72623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png"/><Relationship Id="rId25" Type="http://schemas.openxmlformats.org/officeDocument/2006/relationships/image" Target="media/image18.jpeg"/><Relationship Id="rId33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emf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emf"/><Relationship Id="rId27" Type="http://schemas.openxmlformats.org/officeDocument/2006/relationships/image" Target="media/image20.jpeg"/><Relationship Id="rId30" Type="http://schemas.openxmlformats.org/officeDocument/2006/relationships/image" Target="media/image23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3C4C3F-F4AD-43C4-9E66-11D532FE8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1</TotalTime>
  <Pages>12</Pages>
  <Words>949</Words>
  <Characters>541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Billah</dc:creator>
  <cp:keywords/>
  <dc:description/>
  <cp:lastModifiedBy>Mohammad Billah</cp:lastModifiedBy>
  <cp:revision>21</cp:revision>
  <dcterms:created xsi:type="dcterms:W3CDTF">2021-08-13T06:48:00Z</dcterms:created>
  <dcterms:modified xsi:type="dcterms:W3CDTF">2021-09-11T03:13:00Z</dcterms:modified>
</cp:coreProperties>
</file>